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526FF" w14:textId="77777777" w:rsidR="003B5CB1" w:rsidRPr="00A51210" w:rsidRDefault="003B5CB1" w:rsidP="35EB8CBF">
      <w:pPr>
        <w:spacing w:after="0"/>
        <w:jc w:val="center"/>
        <w:rPr>
          <w:rFonts w:ascii="Palatino Linotype" w:hAnsi="Palatino Linotype"/>
          <w:b/>
          <w:bCs/>
          <w:sz w:val="24"/>
          <w:szCs w:val="24"/>
          <w:lang w:val="pl-PL"/>
        </w:rPr>
      </w:pP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>Szkolenie</w:t>
      </w:r>
      <w:r w:rsidR="004D5D3E" w:rsidRPr="00A51210">
        <w:rPr>
          <w:rFonts w:ascii="Palatino Linotype" w:hAnsi="Palatino Linotype"/>
          <w:b/>
          <w:bCs/>
          <w:sz w:val="24"/>
          <w:szCs w:val="24"/>
          <w:lang w:val="pl-PL"/>
        </w:rPr>
        <w:t xml:space="preserve"> pn. </w:t>
      </w: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>„</w:t>
      </w:r>
      <w:proofErr w:type="spellStart"/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>T</w:t>
      </w:r>
      <w:r w:rsidR="347C2268" w:rsidRPr="00A51210">
        <w:rPr>
          <w:rFonts w:ascii="Palatino Linotype" w:hAnsi="Palatino Linotype"/>
          <w:b/>
          <w:bCs/>
          <w:sz w:val="24"/>
          <w:szCs w:val="24"/>
          <w:lang w:val="pl-PL"/>
        </w:rPr>
        <w:t>utoring</w:t>
      </w:r>
      <w:proofErr w:type="spellEnd"/>
      <w:r w:rsidR="347C2268" w:rsidRPr="00A51210">
        <w:rPr>
          <w:rFonts w:ascii="Palatino Linotype" w:hAnsi="Palatino Linotype"/>
          <w:b/>
          <w:bCs/>
          <w:sz w:val="24"/>
          <w:szCs w:val="24"/>
          <w:lang w:val="pl-PL"/>
        </w:rPr>
        <w:t xml:space="preserve"> jako forma edukacji sperson</w:t>
      </w:r>
      <w:r w:rsidR="5A478C5F" w:rsidRPr="00A51210">
        <w:rPr>
          <w:rFonts w:ascii="Palatino Linotype" w:hAnsi="Palatino Linotype"/>
          <w:b/>
          <w:bCs/>
          <w:sz w:val="24"/>
          <w:szCs w:val="24"/>
          <w:lang w:val="pl-PL"/>
        </w:rPr>
        <w:t>a</w:t>
      </w:r>
      <w:r w:rsidR="347C2268" w:rsidRPr="00A51210">
        <w:rPr>
          <w:rFonts w:ascii="Palatino Linotype" w:hAnsi="Palatino Linotype"/>
          <w:b/>
          <w:bCs/>
          <w:sz w:val="24"/>
          <w:szCs w:val="24"/>
          <w:lang w:val="pl-PL"/>
        </w:rPr>
        <w:t>lizowanej</w:t>
      </w: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>”</w:t>
      </w:r>
    </w:p>
    <w:p w14:paraId="36A5FA5A" w14:textId="607E5BD5" w:rsidR="003B5CB1" w:rsidRPr="00A51210" w:rsidRDefault="003B5CB1" w:rsidP="1D471422">
      <w:pPr>
        <w:spacing w:after="0"/>
        <w:jc w:val="center"/>
        <w:rPr>
          <w:rFonts w:ascii="Palatino Linotype" w:hAnsi="Palatino Linotype"/>
          <w:b/>
          <w:bCs/>
          <w:sz w:val="24"/>
          <w:szCs w:val="24"/>
          <w:lang w:val="pl-PL"/>
        </w:rPr>
      </w:pP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 xml:space="preserve">realizowane dla </w:t>
      </w:r>
      <w:r w:rsidR="00F064A9">
        <w:rPr>
          <w:rFonts w:ascii="Palatino Linotype" w:hAnsi="Palatino Linotype"/>
          <w:b/>
          <w:bCs/>
          <w:sz w:val="24"/>
          <w:szCs w:val="24"/>
          <w:lang w:val="pl-PL"/>
        </w:rPr>
        <w:t xml:space="preserve">kadry akademickiej </w:t>
      </w: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>Uniwersytet</w:t>
      </w:r>
      <w:r w:rsidR="005C1927" w:rsidRPr="00A51210">
        <w:rPr>
          <w:rFonts w:ascii="Palatino Linotype" w:hAnsi="Palatino Linotype"/>
          <w:b/>
          <w:bCs/>
          <w:sz w:val="24"/>
          <w:szCs w:val="24"/>
          <w:lang w:val="pl-PL"/>
        </w:rPr>
        <w:t xml:space="preserve">u </w:t>
      </w: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>Śląski</w:t>
      </w:r>
      <w:r w:rsidR="005C1927" w:rsidRPr="00A51210">
        <w:rPr>
          <w:rFonts w:ascii="Palatino Linotype" w:hAnsi="Palatino Linotype"/>
          <w:b/>
          <w:bCs/>
          <w:sz w:val="24"/>
          <w:szCs w:val="24"/>
          <w:lang w:val="pl-PL"/>
        </w:rPr>
        <w:t>ego</w:t>
      </w:r>
      <w:r w:rsidRPr="00A51210">
        <w:rPr>
          <w:rFonts w:ascii="Palatino Linotype" w:hAnsi="Palatino Linotype"/>
          <w:b/>
          <w:bCs/>
          <w:sz w:val="24"/>
          <w:szCs w:val="24"/>
          <w:lang w:val="pl-PL"/>
        </w:rPr>
        <w:t xml:space="preserve"> w Katowicach</w:t>
      </w:r>
    </w:p>
    <w:p w14:paraId="18820FF6" w14:textId="77777777" w:rsidR="004D5D3E" w:rsidRPr="00A51210" w:rsidRDefault="004D5D3E" w:rsidP="1D471422">
      <w:pPr>
        <w:spacing w:after="0"/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</w:p>
    <w:p w14:paraId="50AB0BDC" w14:textId="77777777" w:rsidR="20819FC7" w:rsidRPr="00A51210" w:rsidRDefault="20819FC7" w:rsidP="1D471422">
      <w:pPr>
        <w:rPr>
          <w:rFonts w:ascii="Palatino Linotype" w:hAnsi="Palatino Linotype"/>
          <w:b/>
          <w:bCs/>
          <w:color w:val="0F243E" w:themeColor="text2" w:themeShade="80"/>
          <w:sz w:val="24"/>
          <w:szCs w:val="24"/>
          <w:lang w:val="pl-PL"/>
        </w:rPr>
      </w:pPr>
      <w:r w:rsidRPr="00A51210">
        <w:rPr>
          <w:rFonts w:ascii="Palatino Linotype" w:hAnsi="Palatino Linotype"/>
          <w:b/>
          <w:bCs/>
          <w:color w:val="0F243E" w:themeColor="text2" w:themeShade="80"/>
          <w:sz w:val="24"/>
          <w:szCs w:val="24"/>
          <w:lang w:val="pl-PL"/>
        </w:rPr>
        <w:t xml:space="preserve">Informacje ogólne </w:t>
      </w:r>
    </w:p>
    <w:p w14:paraId="4CF2D94D" w14:textId="77777777" w:rsidR="7306E597" w:rsidRPr="00A51210" w:rsidRDefault="7306E597" w:rsidP="1D471422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Celem szkolenia jest zaznajomienie uczestników ze współczesnymi praktykami pracy indywidualnej ze studentem w ramach modelu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skiego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.  Po zakończonym szkoleniu uczestnik będzie potrafił opisać współczesne podejścia do idei </w:t>
      </w:r>
      <w:r w:rsidR="5430ED0C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edukacji spersonalizowanej, 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będzie umiał wyjaśnić reguły formalne prowadzenia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na UŚ, </w:t>
      </w:r>
      <w:r w:rsidR="6826B723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zapozna się z 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szereg</w:t>
      </w:r>
      <w:r w:rsidR="1AECD1AF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iem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narzędzi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ingowych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, </w:t>
      </w:r>
      <w:r w:rsidR="0D0222ED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nabierze 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biegł</w:t>
      </w:r>
      <w:r w:rsidR="723EBFDF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ości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w identyfikacji potrzeb edukacyjnych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podopiecznych</w:t>
      </w:r>
      <w:r w:rsidR="47482724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oraz</w:t>
      </w:r>
      <w:proofErr w:type="spellEnd"/>
      <w:r w:rsidR="47482724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uzyska </w:t>
      </w:r>
      <w:r w:rsidR="42828FE8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samodzielność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w planowaniu i przeprowadzaniu</w:t>
      </w:r>
      <w:r w:rsidR="0D9D269D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procesu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.  </w:t>
      </w:r>
    </w:p>
    <w:p w14:paraId="1B874BC5" w14:textId="77777777" w:rsidR="003B5CB1" w:rsidRDefault="003B5CB1" w:rsidP="00AB555B">
      <w:pPr>
        <w:rPr>
          <w:rFonts w:ascii="Palatino Linotype" w:hAnsi="Palatino Linotype"/>
          <w:b/>
          <w:color w:val="0F243E" w:themeColor="text2" w:themeShade="80"/>
          <w:sz w:val="24"/>
        </w:rPr>
      </w:pPr>
      <w:proofErr w:type="spellStart"/>
      <w:r w:rsidRPr="5D6401EE">
        <w:rPr>
          <w:rFonts w:ascii="Palatino Linotype" w:hAnsi="Palatino Linotype"/>
          <w:b/>
          <w:bCs/>
          <w:color w:val="0F243E" w:themeColor="text2" w:themeShade="80"/>
          <w:sz w:val="24"/>
          <w:szCs w:val="24"/>
        </w:rPr>
        <w:t>Szczegółowe</w:t>
      </w:r>
      <w:proofErr w:type="spellEnd"/>
      <w:r w:rsidRPr="5D6401EE">
        <w:rPr>
          <w:rFonts w:ascii="Palatino Linotype" w:hAnsi="Palatino Linotype"/>
          <w:b/>
          <w:bCs/>
          <w:color w:val="0F243E" w:themeColor="text2" w:themeShade="80"/>
          <w:sz w:val="24"/>
          <w:szCs w:val="24"/>
        </w:rPr>
        <w:t xml:space="preserve"> </w:t>
      </w:r>
      <w:proofErr w:type="spellStart"/>
      <w:r w:rsidRPr="5D6401EE">
        <w:rPr>
          <w:rFonts w:ascii="Palatino Linotype" w:hAnsi="Palatino Linotype"/>
          <w:b/>
          <w:bCs/>
          <w:color w:val="0F243E" w:themeColor="text2" w:themeShade="80"/>
          <w:sz w:val="24"/>
          <w:szCs w:val="24"/>
        </w:rPr>
        <w:t>cele</w:t>
      </w:r>
      <w:proofErr w:type="spellEnd"/>
      <w:r w:rsidRPr="5D6401EE">
        <w:rPr>
          <w:rFonts w:ascii="Palatino Linotype" w:hAnsi="Palatino Linotype"/>
          <w:b/>
          <w:bCs/>
          <w:color w:val="0F243E" w:themeColor="text2" w:themeShade="80"/>
          <w:sz w:val="24"/>
          <w:szCs w:val="24"/>
        </w:rPr>
        <w:t xml:space="preserve"> </w:t>
      </w:r>
      <w:proofErr w:type="spellStart"/>
      <w:r w:rsidRPr="5D6401EE">
        <w:rPr>
          <w:rFonts w:ascii="Palatino Linotype" w:hAnsi="Palatino Linotype"/>
          <w:b/>
          <w:bCs/>
          <w:color w:val="0F243E" w:themeColor="text2" w:themeShade="80"/>
          <w:sz w:val="24"/>
          <w:szCs w:val="24"/>
        </w:rPr>
        <w:t>szkolenia</w:t>
      </w:r>
      <w:proofErr w:type="spellEnd"/>
      <w:r w:rsidR="004D5D3E" w:rsidRPr="5D6401EE">
        <w:rPr>
          <w:rFonts w:ascii="Palatino Linotype" w:hAnsi="Palatino Linotype"/>
          <w:b/>
          <w:bCs/>
          <w:color w:val="0F243E" w:themeColor="text2" w:themeShade="80"/>
          <w:sz w:val="24"/>
          <w:szCs w:val="24"/>
        </w:rPr>
        <w:t>:</w:t>
      </w:r>
    </w:p>
    <w:p w14:paraId="30729484" w14:textId="77777777" w:rsidR="1A5FF667" w:rsidRDefault="28D3EBCC" w:rsidP="1D471422">
      <w:pPr>
        <w:pStyle w:val="Akapitzlist"/>
        <w:numPr>
          <w:ilvl w:val="0"/>
          <w:numId w:val="1"/>
        </w:numPr>
        <w:spacing w:after="0"/>
        <w:rPr>
          <w:color w:val="000000" w:themeColor="text1"/>
          <w:sz w:val="20"/>
          <w:szCs w:val="20"/>
        </w:rPr>
      </w:pPr>
      <w:proofErr w:type="spellStart"/>
      <w:r w:rsidRPr="1D471422">
        <w:rPr>
          <w:rFonts w:ascii="Palatino Linotype" w:hAnsi="Palatino Linotype"/>
          <w:color w:val="000000" w:themeColor="text1"/>
          <w:sz w:val="20"/>
          <w:szCs w:val="20"/>
        </w:rPr>
        <w:t>Teoretyczne</w:t>
      </w:r>
      <w:proofErr w:type="spellEnd"/>
      <w:r w:rsidRPr="1D471422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proofErr w:type="spellStart"/>
      <w:r w:rsidRPr="1D471422">
        <w:rPr>
          <w:rFonts w:ascii="Palatino Linotype" w:hAnsi="Palatino Linotype"/>
          <w:color w:val="000000" w:themeColor="text1"/>
          <w:sz w:val="20"/>
          <w:szCs w:val="20"/>
        </w:rPr>
        <w:t>wprowadzenie</w:t>
      </w:r>
      <w:proofErr w:type="spellEnd"/>
      <w:r w:rsidRPr="1D471422">
        <w:rPr>
          <w:rFonts w:ascii="Palatino Linotype" w:hAnsi="Palatino Linotype"/>
          <w:color w:val="000000" w:themeColor="text1"/>
          <w:sz w:val="20"/>
          <w:szCs w:val="20"/>
        </w:rPr>
        <w:t xml:space="preserve"> do </w:t>
      </w:r>
      <w:proofErr w:type="spellStart"/>
      <w:r w:rsidRPr="1D471422">
        <w:rPr>
          <w:rFonts w:ascii="Palatino Linotype" w:hAnsi="Palatino Linotype"/>
          <w:color w:val="000000" w:themeColor="text1"/>
          <w:sz w:val="20"/>
          <w:szCs w:val="20"/>
        </w:rPr>
        <w:t>tutoringu</w:t>
      </w:r>
      <w:proofErr w:type="spellEnd"/>
      <w:r w:rsidRPr="1D471422">
        <w:rPr>
          <w:rFonts w:ascii="Palatino Linotype" w:hAnsi="Palatino Linotype"/>
          <w:color w:val="000000" w:themeColor="text1"/>
          <w:sz w:val="20"/>
          <w:szCs w:val="20"/>
        </w:rPr>
        <w:t xml:space="preserve">. </w:t>
      </w:r>
    </w:p>
    <w:p w14:paraId="108A38DF" w14:textId="07AB3301" w:rsidR="7A286207" w:rsidRPr="005334A2" w:rsidRDefault="7A286207" w:rsidP="005334A2">
      <w:pPr>
        <w:pStyle w:val="Akapitzlist"/>
        <w:numPr>
          <w:ilvl w:val="0"/>
          <w:numId w:val="1"/>
        </w:numPr>
        <w:spacing w:after="0"/>
        <w:rPr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eoretyczne oraz praktyczne zapoznanie uczestnika szkolenia z</w:t>
      </w:r>
      <w:r w:rsid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>e s</w:t>
      </w:r>
      <w:r w:rsidRP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>posobami organizacji procesu w edukacji spersonalizowanej</w:t>
      </w:r>
      <w:r w:rsid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>, a także n</w:t>
      </w:r>
      <w:r w:rsidRP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arzędziami i ćwiczeniami wykorzystywanymi w </w:t>
      </w:r>
      <w:proofErr w:type="spellStart"/>
      <w:r w:rsidRP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  <w:r w:rsid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>.</w:t>
      </w:r>
    </w:p>
    <w:p w14:paraId="21B46CE6" w14:textId="77777777" w:rsidR="003B5CB1" w:rsidRPr="00A51210" w:rsidRDefault="003B5CB1" w:rsidP="00AB555B">
      <w:pPr>
        <w:rPr>
          <w:lang w:val="pl-PL"/>
        </w:rPr>
      </w:pPr>
    </w:p>
    <w:p w14:paraId="21C27BA3" w14:textId="77777777" w:rsidR="003B5CB1" w:rsidRPr="00A51210" w:rsidRDefault="003B5CB1" w:rsidP="00AB555B">
      <w:pPr>
        <w:rPr>
          <w:rFonts w:ascii="Palatino Linotype" w:hAnsi="Palatino Linotype"/>
          <w:b/>
          <w:color w:val="0F243E" w:themeColor="text2" w:themeShade="80"/>
          <w:sz w:val="24"/>
          <w:lang w:val="pl-PL"/>
        </w:rPr>
      </w:pPr>
      <w:r w:rsidRPr="00A51210">
        <w:rPr>
          <w:rFonts w:ascii="Palatino Linotype" w:hAnsi="Palatino Linotype"/>
          <w:b/>
          <w:bCs/>
          <w:color w:val="0F243E" w:themeColor="text2" w:themeShade="80"/>
          <w:sz w:val="24"/>
          <w:szCs w:val="24"/>
          <w:lang w:val="pl-PL"/>
        </w:rPr>
        <w:t>Efekty kształcenia i korzyści dla uczestnika</w:t>
      </w:r>
      <w:r w:rsidR="006F7195" w:rsidRPr="00A51210">
        <w:rPr>
          <w:rFonts w:ascii="Palatino Linotype" w:hAnsi="Palatino Linotype"/>
          <w:b/>
          <w:bCs/>
          <w:color w:val="0F243E" w:themeColor="text2" w:themeShade="80"/>
          <w:sz w:val="24"/>
          <w:szCs w:val="24"/>
          <w:lang w:val="pl-PL"/>
        </w:rPr>
        <w:t>:</w:t>
      </w:r>
    </w:p>
    <w:p w14:paraId="3D0DEC04" w14:textId="77777777" w:rsidR="006F7195" w:rsidRPr="006F7195" w:rsidRDefault="1FC558E5" w:rsidP="5D6401EE">
      <w:pPr>
        <w:pStyle w:val="Akapitzlist"/>
        <w:numPr>
          <w:ilvl w:val="0"/>
          <w:numId w:val="14"/>
        </w:numPr>
        <w:spacing w:after="0"/>
        <w:rPr>
          <w:color w:val="000000" w:themeColor="text1"/>
          <w:sz w:val="20"/>
          <w:szCs w:val="20"/>
        </w:rPr>
      </w:pPr>
      <w:proofErr w:type="spellStart"/>
      <w:r w:rsidRPr="5D6401EE">
        <w:rPr>
          <w:rFonts w:ascii="Palatino Linotype" w:hAnsi="Palatino Linotype"/>
          <w:color w:val="000000" w:themeColor="text1"/>
          <w:sz w:val="20"/>
          <w:szCs w:val="20"/>
        </w:rPr>
        <w:t>Poznanie</w:t>
      </w:r>
      <w:proofErr w:type="spellEnd"/>
      <w:r w:rsidRPr="5D6401EE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proofErr w:type="spellStart"/>
      <w:r w:rsidRPr="5D6401EE">
        <w:rPr>
          <w:rFonts w:ascii="Palatino Linotype" w:hAnsi="Palatino Linotype"/>
          <w:color w:val="000000" w:themeColor="text1"/>
          <w:sz w:val="20"/>
          <w:szCs w:val="20"/>
        </w:rPr>
        <w:t>podstaw</w:t>
      </w:r>
      <w:proofErr w:type="spellEnd"/>
      <w:r w:rsidRPr="5D6401EE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proofErr w:type="spellStart"/>
      <w:r w:rsidRPr="5D6401EE">
        <w:rPr>
          <w:rFonts w:ascii="Palatino Linotype" w:hAnsi="Palatino Linotype"/>
          <w:color w:val="000000" w:themeColor="text1"/>
          <w:sz w:val="20"/>
          <w:szCs w:val="20"/>
        </w:rPr>
        <w:t>teoretycznych</w:t>
      </w:r>
      <w:proofErr w:type="spellEnd"/>
      <w:r w:rsidRPr="5D6401EE">
        <w:rPr>
          <w:rFonts w:ascii="Palatino Linotype" w:hAnsi="Palatino Linotype"/>
          <w:color w:val="000000" w:themeColor="text1"/>
          <w:sz w:val="20"/>
          <w:szCs w:val="20"/>
        </w:rPr>
        <w:t xml:space="preserve"> </w:t>
      </w:r>
      <w:proofErr w:type="spellStart"/>
      <w:r w:rsidRPr="5D6401EE">
        <w:rPr>
          <w:rFonts w:ascii="Palatino Linotype" w:hAnsi="Palatino Linotype"/>
          <w:color w:val="000000" w:themeColor="text1"/>
          <w:sz w:val="20"/>
          <w:szCs w:val="20"/>
        </w:rPr>
        <w:t>tutoringu</w:t>
      </w:r>
      <w:proofErr w:type="spellEnd"/>
      <w:r w:rsidRPr="5D6401EE">
        <w:rPr>
          <w:rFonts w:ascii="Palatino Linotype" w:hAnsi="Palatino Linotype"/>
          <w:color w:val="000000" w:themeColor="text1"/>
          <w:sz w:val="20"/>
          <w:szCs w:val="20"/>
        </w:rPr>
        <w:t xml:space="preserve">. </w:t>
      </w:r>
    </w:p>
    <w:p w14:paraId="5A241A16" w14:textId="4DD06E2D" w:rsidR="006F7195" w:rsidRPr="00A51210" w:rsidRDefault="1FC558E5" w:rsidP="5D6401EE">
      <w:pPr>
        <w:pStyle w:val="Akapitzlist"/>
        <w:numPr>
          <w:ilvl w:val="0"/>
          <w:numId w:val="14"/>
        </w:numPr>
        <w:spacing w:after="0"/>
        <w:rPr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Zdobycie wiedzy oraz umiejętności praktycznych w zakresie narzędzi stosowanych w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(</w:t>
      </w:r>
      <w:proofErr w:type="spellStart"/>
      <w:proofErr w:type="gram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np.</w:t>
      </w:r>
      <w:r w:rsidR="2F3A8230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współtworzenie</w:t>
      </w:r>
      <w:proofErr w:type="spellEnd"/>
      <w:proofErr w:type="gramEnd"/>
      <w:r w:rsidR="01AA53F2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kontraktu,</w:t>
      </w:r>
      <w:r w:rsidR="2CA630F4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praca na </w:t>
      </w:r>
      <w:proofErr w:type="spellStart"/>
      <w:r w:rsidR="2CA630F4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celu,</w:t>
      </w:r>
      <w:r w:rsidR="75B10EBB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ćwiczenia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w zakresie budowania relacji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skiej</w:t>
      </w:r>
      <w:proofErr w:type="spellEnd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,</w:t>
      </w:r>
      <w:r w:rsidR="297DD663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esej jako narzędzie dydaktyczne</w:t>
      </w:r>
      <w:r w:rsidR="520AD748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)</w:t>
      </w:r>
      <w:r w:rsidR="005334A2">
        <w:rPr>
          <w:rFonts w:ascii="Palatino Linotype" w:hAnsi="Palatino Linotype"/>
          <w:color w:val="000000" w:themeColor="text1"/>
          <w:sz w:val="20"/>
          <w:szCs w:val="20"/>
          <w:lang w:val="pl-PL"/>
        </w:rPr>
        <w:t>.</w:t>
      </w:r>
    </w:p>
    <w:p w14:paraId="3609A685" w14:textId="77777777" w:rsidR="5D6401EE" w:rsidRPr="00A51210" w:rsidRDefault="5D6401EE" w:rsidP="5D6401EE">
      <w:pPr>
        <w:spacing w:after="0"/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</w:p>
    <w:p w14:paraId="2B45FEB4" w14:textId="77777777" w:rsidR="006F7195" w:rsidRPr="00A51210" w:rsidRDefault="003B5CB1" w:rsidP="1D471422">
      <w:pPr>
        <w:rPr>
          <w:rFonts w:ascii="Palatino Linotype" w:hAnsi="Palatino Linotype"/>
          <w:b/>
          <w:bCs/>
          <w:color w:val="0F243E" w:themeColor="text2" w:themeShade="80"/>
          <w:sz w:val="24"/>
          <w:szCs w:val="24"/>
          <w:lang w:val="pl-PL"/>
        </w:rPr>
      </w:pPr>
      <w:r w:rsidRPr="00A51210">
        <w:rPr>
          <w:rFonts w:ascii="Palatino Linotype" w:hAnsi="Palatino Linotype"/>
          <w:b/>
          <w:bCs/>
          <w:color w:val="0F243E" w:themeColor="text2" w:themeShade="80"/>
          <w:sz w:val="24"/>
          <w:szCs w:val="24"/>
          <w:lang w:val="pl-PL"/>
        </w:rPr>
        <w:t xml:space="preserve">Forma realizacji </w:t>
      </w:r>
    </w:p>
    <w:p w14:paraId="374916AF" w14:textId="5503CD3E" w:rsidR="006F7195" w:rsidRPr="00A51210" w:rsidRDefault="006F7195" w:rsidP="35EB8CBF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Szkolenie realizowane w formie </w:t>
      </w:r>
      <w:r w:rsidR="312B2381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krótkiego wykładu wprowadzającego w tematykę szkolenia oraz praktycznych warsztatów. Czas trwania: 2 dni</w:t>
      </w:r>
      <w:r w:rsidR="00BD656D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(1</w:t>
      </w:r>
      <w:r w:rsidR="003A7D45">
        <w:rPr>
          <w:rFonts w:ascii="Palatino Linotype" w:hAnsi="Palatino Linotype"/>
          <w:color w:val="000000" w:themeColor="text1"/>
          <w:sz w:val="20"/>
          <w:szCs w:val="20"/>
          <w:lang w:val="pl-PL"/>
        </w:rPr>
        <w:t>8</w:t>
      </w:r>
      <w:r w:rsidR="00BD656D">
        <w:rPr>
          <w:rFonts w:ascii="Palatino Linotype" w:hAnsi="Palatino Linotype"/>
          <w:color w:val="000000" w:themeColor="text1"/>
          <w:sz w:val="20"/>
          <w:szCs w:val="20"/>
          <w:lang w:val="pl-PL"/>
        </w:rPr>
        <w:t>h)</w:t>
      </w:r>
      <w:r w:rsidR="3A9BB228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. </w:t>
      </w:r>
      <w:r w:rsidR="43DAB48B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Szkolenie w formie </w:t>
      </w:r>
      <w:r w:rsidR="08F7CFFD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zdalnej</w:t>
      </w:r>
      <w:r w:rsidR="00BD656D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na platformie MS </w:t>
      </w:r>
      <w:proofErr w:type="spellStart"/>
      <w:r w:rsidR="00BD656D">
        <w:rPr>
          <w:rFonts w:ascii="Palatino Linotype" w:hAnsi="Palatino Linotype"/>
          <w:color w:val="000000" w:themeColor="text1"/>
          <w:sz w:val="20"/>
          <w:szCs w:val="20"/>
          <w:lang w:val="pl-PL"/>
        </w:rPr>
        <w:t>Teams</w:t>
      </w:r>
      <w:proofErr w:type="spellEnd"/>
      <w:r w:rsidR="00BD656D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. </w:t>
      </w:r>
      <w:r w:rsidR="005C222F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Grupa – do 15 osób. </w:t>
      </w:r>
    </w:p>
    <w:p w14:paraId="09F80282" w14:textId="77777777" w:rsidR="004D5D3E" w:rsidRPr="00A51210" w:rsidRDefault="003B5CB1" w:rsidP="00AB555B">
      <w:pPr>
        <w:rPr>
          <w:rFonts w:ascii="Palatino Linotype" w:hAnsi="Palatino Linotype"/>
          <w:b/>
          <w:color w:val="0F243E" w:themeColor="text2" w:themeShade="80"/>
          <w:sz w:val="24"/>
          <w:lang w:val="pl-PL"/>
        </w:rPr>
      </w:pPr>
      <w:r w:rsidRPr="00A51210">
        <w:rPr>
          <w:rFonts w:ascii="Palatino Linotype" w:hAnsi="Palatino Linotype"/>
          <w:b/>
          <w:color w:val="0F243E" w:themeColor="text2" w:themeShade="80"/>
          <w:sz w:val="24"/>
          <w:lang w:val="pl-PL"/>
        </w:rPr>
        <w:t xml:space="preserve">Program szkolenia: </w:t>
      </w:r>
    </w:p>
    <w:p w14:paraId="0A84DAEB" w14:textId="77777777" w:rsidR="004D5D3E" w:rsidRPr="00A51210" w:rsidRDefault="004D5D3E" w:rsidP="1D471422">
      <w:pPr>
        <w:rPr>
          <w:rFonts w:ascii="Palatino Linotype" w:hAnsi="Palatino Linotype"/>
          <w:b/>
          <w:bCs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bCs/>
          <w:sz w:val="20"/>
          <w:szCs w:val="20"/>
          <w:lang w:val="pl-PL"/>
        </w:rPr>
        <w:t>MODUŁ I</w:t>
      </w:r>
    </w:p>
    <w:p w14:paraId="25CF2ADC" w14:textId="77777777" w:rsidR="004D5D3E" w:rsidRPr="00A51210" w:rsidRDefault="3D9FDBE1" w:rsidP="219C1A51">
      <w:pPr>
        <w:rPr>
          <w:rFonts w:ascii="Palatino Linotype" w:hAnsi="Palatino Linotype"/>
          <w:sz w:val="20"/>
          <w:szCs w:val="20"/>
          <w:lang w:val="pl-PL"/>
        </w:rPr>
      </w:pPr>
      <w:r w:rsidRPr="00A51210">
        <w:rPr>
          <w:rFonts w:ascii="Palatino Linotype" w:hAnsi="Palatino Linotype"/>
          <w:sz w:val="20"/>
          <w:szCs w:val="20"/>
          <w:lang w:val="pl-PL"/>
        </w:rPr>
        <w:t>Temat 1</w:t>
      </w:r>
      <w:r w:rsidR="711844CF" w:rsidRPr="00A51210">
        <w:rPr>
          <w:rFonts w:ascii="Palatino Linotype" w:hAnsi="Palatino Linotype"/>
          <w:sz w:val="20"/>
          <w:szCs w:val="20"/>
          <w:lang w:val="pl-PL"/>
        </w:rPr>
        <w:t xml:space="preserve"> Wprowadzenie do </w:t>
      </w:r>
      <w:proofErr w:type="spellStart"/>
      <w:r w:rsidR="711844CF" w:rsidRPr="00A51210">
        <w:rPr>
          <w:rFonts w:ascii="Palatino Linotype" w:hAnsi="Palatino Linotype"/>
          <w:sz w:val="20"/>
          <w:szCs w:val="20"/>
          <w:lang w:val="pl-PL"/>
        </w:rPr>
        <w:t>tutoringu</w:t>
      </w:r>
      <w:proofErr w:type="spellEnd"/>
      <w:r w:rsidR="711844CF" w:rsidRPr="00A51210">
        <w:rPr>
          <w:rFonts w:ascii="Palatino Linotype" w:hAnsi="Palatino Linotype"/>
          <w:sz w:val="20"/>
          <w:szCs w:val="20"/>
          <w:lang w:val="pl-PL"/>
        </w:rPr>
        <w:t xml:space="preserve"> od strony koncepcyjnej </w:t>
      </w:r>
    </w:p>
    <w:p w14:paraId="17AC0A53" w14:textId="77777777" w:rsidR="711844CF" w:rsidRPr="00A51210" w:rsidRDefault="711844CF" w:rsidP="1D471422">
      <w:pPr>
        <w:pStyle w:val="Akapitzlist"/>
        <w:numPr>
          <w:ilvl w:val="0"/>
          <w:numId w:val="17"/>
        </w:numPr>
        <w:rPr>
          <w:sz w:val="20"/>
          <w:szCs w:val="20"/>
          <w:lang w:val="pl-PL"/>
        </w:rPr>
      </w:pPr>
      <w:r w:rsidRPr="00A51210">
        <w:rPr>
          <w:rFonts w:ascii="Palatino Linotype" w:hAnsi="Palatino Linotype"/>
          <w:sz w:val="20"/>
          <w:szCs w:val="20"/>
          <w:lang w:val="pl-PL"/>
        </w:rPr>
        <w:t xml:space="preserve">Omówienie </w:t>
      </w:r>
      <w:r w:rsidR="5AFE35CD" w:rsidRPr="00A51210">
        <w:rPr>
          <w:rFonts w:ascii="Palatino Linotype" w:hAnsi="Palatino Linotype"/>
          <w:sz w:val="20"/>
          <w:szCs w:val="20"/>
          <w:lang w:val="pl-PL"/>
        </w:rPr>
        <w:t>idei i</w:t>
      </w:r>
      <w:r w:rsidRPr="00A51210">
        <w:rPr>
          <w:rFonts w:ascii="Palatino Linotype" w:hAnsi="Palatino Linotype"/>
          <w:sz w:val="20"/>
          <w:szCs w:val="20"/>
          <w:lang w:val="pl-PL"/>
        </w:rPr>
        <w:t xml:space="preserve"> celów </w:t>
      </w:r>
      <w:proofErr w:type="spellStart"/>
      <w:r w:rsidRPr="00A51210">
        <w:rPr>
          <w:rFonts w:ascii="Palatino Linotype" w:hAnsi="Palatino Linotype"/>
          <w:sz w:val="20"/>
          <w:szCs w:val="20"/>
          <w:lang w:val="pl-PL"/>
        </w:rPr>
        <w:t>tutoringu</w:t>
      </w:r>
      <w:proofErr w:type="spellEnd"/>
      <w:r w:rsidRPr="00A51210">
        <w:rPr>
          <w:rFonts w:ascii="Palatino Linotype" w:hAnsi="Palatino Linotype"/>
          <w:sz w:val="20"/>
          <w:szCs w:val="20"/>
          <w:lang w:val="pl-PL"/>
        </w:rPr>
        <w:t>, modeli (</w:t>
      </w:r>
      <w:proofErr w:type="spellStart"/>
      <w:r w:rsidRPr="00A51210">
        <w:rPr>
          <w:rFonts w:ascii="Palatino Linotype" w:hAnsi="Palatino Linotype"/>
          <w:sz w:val="20"/>
          <w:szCs w:val="20"/>
          <w:lang w:val="pl-PL"/>
        </w:rPr>
        <w:t>Oxbridge</w:t>
      </w:r>
      <w:proofErr w:type="spellEnd"/>
      <w:r w:rsidRPr="00A51210">
        <w:rPr>
          <w:rFonts w:ascii="Palatino Linotype" w:hAnsi="Palatino Linotype"/>
          <w:sz w:val="20"/>
          <w:szCs w:val="20"/>
          <w:lang w:val="pl-PL"/>
        </w:rPr>
        <w:t xml:space="preserve"> itd.</w:t>
      </w:r>
      <w:r w:rsidR="7599BEF3" w:rsidRPr="00A51210">
        <w:rPr>
          <w:rFonts w:ascii="Palatino Linotype" w:hAnsi="Palatino Linotype"/>
          <w:sz w:val="20"/>
          <w:szCs w:val="20"/>
          <w:lang w:val="pl-PL"/>
        </w:rPr>
        <w:t>), mentoring</w:t>
      </w:r>
      <w:r w:rsidRPr="00A51210">
        <w:rPr>
          <w:rFonts w:ascii="Palatino Linotype" w:hAnsi="Palatino Linotype"/>
          <w:sz w:val="20"/>
          <w:szCs w:val="20"/>
          <w:lang w:val="pl-PL"/>
        </w:rPr>
        <w:t xml:space="preserve"> akademicki, coaching, podobieństwa i różnice.</w:t>
      </w:r>
    </w:p>
    <w:p w14:paraId="3E14C1CF" w14:textId="77777777" w:rsidR="711844CF" w:rsidRPr="00A51210" w:rsidRDefault="711844CF" w:rsidP="219C1A51">
      <w:pPr>
        <w:pStyle w:val="Akapitzlist"/>
        <w:numPr>
          <w:ilvl w:val="0"/>
          <w:numId w:val="17"/>
        </w:numPr>
        <w:rPr>
          <w:sz w:val="20"/>
          <w:szCs w:val="20"/>
          <w:lang w:val="pl-PL"/>
        </w:rPr>
      </w:pPr>
      <w:r w:rsidRPr="00A51210">
        <w:rPr>
          <w:rFonts w:ascii="Palatino Linotype" w:hAnsi="Palatino Linotype"/>
          <w:sz w:val="20"/>
          <w:szCs w:val="20"/>
          <w:lang w:val="pl-PL"/>
        </w:rPr>
        <w:t>Model kompetencji tutora (co powinien mieć dobry tutor i w którym momencie tego szkolenia się tego nauczy uczestnik).</w:t>
      </w:r>
    </w:p>
    <w:p w14:paraId="3D5BE9C2" w14:textId="77777777" w:rsidR="004D5D3E" w:rsidRPr="00A51210" w:rsidRDefault="3D9FDBE1" w:rsidP="219C1A51">
      <w:pPr>
        <w:rPr>
          <w:rFonts w:ascii="Palatino Linotype" w:hAnsi="Palatino Linotype"/>
          <w:sz w:val="20"/>
          <w:szCs w:val="20"/>
          <w:lang w:val="pl-PL"/>
        </w:rPr>
      </w:pPr>
      <w:r w:rsidRPr="00A51210">
        <w:rPr>
          <w:rFonts w:ascii="Palatino Linotype" w:hAnsi="Palatino Linotype"/>
          <w:sz w:val="20"/>
          <w:szCs w:val="20"/>
          <w:lang w:val="pl-PL"/>
        </w:rPr>
        <w:t>Temat 2</w:t>
      </w:r>
      <w:r w:rsidR="00EC3287" w:rsidRPr="00A51210">
        <w:rPr>
          <w:rFonts w:ascii="Palatino Linotype" w:hAnsi="Palatino Linotype"/>
          <w:sz w:val="20"/>
          <w:szCs w:val="20"/>
          <w:lang w:val="pl-PL"/>
        </w:rPr>
        <w:t xml:space="preserve"> Kwestie</w:t>
      </w:r>
      <w:r w:rsidR="6B35E08D" w:rsidRPr="00A51210">
        <w:rPr>
          <w:rFonts w:ascii="Palatino Linotype" w:hAnsi="Palatino Linotype"/>
          <w:sz w:val="20"/>
          <w:szCs w:val="20"/>
          <w:lang w:val="pl-PL"/>
        </w:rPr>
        <w:t xml:space="preserve"> organizacyjne związane z procesem </w:t>
      </w:r>
      <w:proofErr w:type="spellStart"/>
      <w:r w:rsidR="6B35E08D" w:rsidRPr="00A51210">
        <w:rPr>
          <w:rFonts w:ascii="Palatino Linotype" w:hAnsi="Palatino Linotype"/>
          <w:sz w:val="20"/>
          <w:szCs w:val="20"/>
          <w:lang w:val="pl-PL"/>
        </w:rPr>
        <w:t>tutoringowym</w:t>
      </w:r>
      <w:proofErr w:type="spellEnd"/>
    </w:p>
    <w:p w14:paraId="0A237CDD" w14:textId="77777777" w:rsidR="6B35E08D" w:rsidRPr="00A51210" w:rsidRDefault="6B35E08D" w:rsidP="219C1A51">
      <w:pPr>
        <w:pStyle w:val="Akapitzlist"/>
        <w:numPr>
          <w:ilvl w:val="0"/>
          <w:numId w:val="19"/>
        </w:numPr>
        <w:rPr>
          <w:sz w:val="20"/>
          <w:szCs w:val="20"/>
          <w:lang w:val="pl-PL"/>
        </w:rPr>
      </w:pPr>
      <w:r w:rsidRPr="00A51210">
        <w:rPr>
          <w:rFonts w:ascii="Palatino Linotype" w:hAnsi="Palatino Linotype"/>
          <w:sz w:val="20"/>
          <w:szCs w:val="20"/>
          <w:lang w:val="pl-PL"/>
        </w:rPr>
        <w:lastRenderedPageBreak/>
        <w:t>Funkcjonujące na UŚ mechanizmy umożliwiające prowadzenie zajęć turoskich, rozliczanie, dokumentowanie.</w:t>
      </w:r>
    </w:p>
    <w:p w14:paraId="0E79E568" w14:textId="77777777" w:rsidR="6B35E08D" w:rsidRPr="00A51210" w:rsidRDefault="6B35E08D" w:rsidP="219C1A51">
      <w:pPr>
        <w:pStyle w:val="Akapitzlist"/>
        <w:numPr>
          <w:ilvl w:val="0"/>
          <w:numId w:val="19"/>
        </w:numPr>
        <w:rPr>
          <w:sz w:val="20"/>
          <w:szCs w:val="20"/>
          <w:lang w:val="pl-PL"/>
        </w:rPr>
      </w:pPr>
      <w:r w:rsidRPr="00A51210">
        <w:rPr>
          <w:rFonts w:ascii="Palatino Linotype" w:hAnsi="Palatino Linotype"/>
          <w:sz w:val="20"/>
          <w:szCs w:val="20"/>
          <w:lang w:val="pl-PL"/>
        </w:rPr>
        <w:t xml:space="preserve">Agendy UŚ odpowiedzialne za </w:t>
      </w:r>
      <w:proofErr w:type="spellStart"/>
      <w:r w:rsidRPr="00A51210">
        <w:rPr>
          <w:rFonts w:ascii="Palatino Linotype" w:hAnsi="Palatino Linotype"/>
          <w:sz w:val="20"/>
          <w:szCs w:val="20"/>
          <w:lang w:val="pl-PL"/>
        </w:rPr>
        <w:t>tutoring</w:t>
      </w:r>
      <w:proofErr w:type="spellEnd"/>
      <w:r w:rsidRPr="00A51210">
        <w:rPr>
          <w:rFonts w:ascii="Palatino Linotype" w:hAnsi="Palatino Linotype"/>
          <w:sz w:val="20"/>
          <w:szCs w:val="20"/>
          <w:lang w:val="pl-PL"/>
        </w:rPr>
        <w:t xml:space="preserve"> - idea </w:t>
      </w:r>
      <w:proofErr w:type="spellStart"/>
      <w:r w:rsidRPr="00A51210">
        <w:rPr>
          <w:rFonts w:ascii="Palatino Linotype" w:hAnsi="Palatino Linotype"/>
          <w:sz w:val="20"/>
          <w:szCs w:val="20"/>
          <w:lang w:val="pl-PL"/>
        </w:rPr>
        <w:t>superwizji</w:t>
      </w:r>
      <w:proofErr w:type="spellEnd"/>
      <w:r w:rsidRPr="00A51210">
        <w:rPr>
          <w:rFonts w:ascii="Palatino Linotype" w:hAnsi="Palatino Linotype"/>
          <w:sz w:val="20"/>
          <w:szCs w:val="20"/>
          <w:lang w:val="pl-PL"/>
        </w:rPr>
        <w:t xml:space="preserve"> i wymiany doświadczeń. </w:t>
      </w:r>
    </w:p>
    <w:p w14:paraId="75628651" w14:textId="77777777" w:rsidR="635BB0BA" w:rsidRPr="00A51210" w:rsidRDefault="635BB0BA" w:rsidP="635BB0BA">
      <w:pPr>
        <w:spacing w:after="0"/>
        <w:rPr>
          <w:rFonts w:ascii="Palatino Linotype" w:hAnsi="Palatino Linotype"/>
          <w:sz w:val="20"/>
          <w:szCs w:val="20"/>
          <w:lang w:val="pl-PL"/>
        </w:rPr>
      </w:pPr>
    </w:p>
    <w:p w14:paraId="5FC7D2D3" w14:textId="77777777" w:rsidR="635BB0BA" w:rsidRPr="00A51210" w:rsidRDefault="31E6F8A0" w:rsidP="1D471422">
      <w:pPr>
        <w:rPr>
          <w:rFonts w:ascii="Palatino Linotype" w:hAnsi="Palatino Linotype"/>
          <w:b/>
          <w:bCs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bCs/>
          <w:sz w:val="20"/>
          <w:szCs w:val="20"/>
          <w:lang w:val="pl-PL"/>
        </w:rPr>
        <w:t>MODUŁ II</w:t>
      </w:r>
    </w:p>
    <w:p w14:paraId="0FEFDD2B" w14:textId="77777777" w:rsidR="635BB0BA" w:rsidRPr="00A51210" w:rsidRDefault="3CD2CF2E" w:rsidP="5D33DC5F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Temat 1 Kontrakt w procesie edukacji </w:t>
      </w:r>
      <w:r w:rsidR="00EC3287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spersonalizowanej</w:t>
      </w:r>
    </w:p>
    <w:p w14:paraId="00047F69" w14:textId="77777777" w:rsidR="3B877910" w:rsidRPr="00A51210" w:rsidRDefault="3B877910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Kontrakt i jego rola w procesie </w:t>
      </w:r>
      <w:proofErr w:type="spellStart"/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</w:p>
    <w:p w14:paraId="479888E1" w14:textId="77777777" w:rsidR="635BB0BA" w:rsidRPr="00A51210" w:rsidRDefault="3CD2CF2E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Kluczowe elementy kontrak</w:t>
      </w:r>
      <w:r w:rsidR="4AFCA25B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</w:t>
      </w:r>
    </w:p>
    <w:p w14:paraId="41C8003F" w14:textId="77777777" w:rsidR="635BB0BA" w:rsidRPr="00A51210" w:rsidRDefault="3CD2CF2E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Jak prowadzić pracę nad kontraktem podczas pierwszego spotkania? Przykładowe </w:t>
      </w:r>
      <w:r w:rsidR="687E011D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ć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wiczenie</w:t>
      </w:r>
    </w:p>
    <w:p w14:paraId="30BE56CA" w14:textId="77777777" w:rsidR="635BB0BA" w:rsidRPr="00A51210" w:rsidRDefault="3CD2CF2E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Przykładowe kontrakty w procesie edukacji spersonalizowanej</w:t>
      </w:r>
    </w:p>
    <w:p w14:paraId="11145E6D" w14:textId="501F92C2" w:rsidR="635BB0BA" w:rsidRPr="00A51210" w:rsidRDefault="31E6F8A0" w:rsidP="5D33DC5F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Temat 2 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Case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study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– pomyślny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ing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i jego efekty</w:t>
      </w:r>
    </w:p>
    <w:p w14:paraId="5577234F" w14:textId="77777777" w:rsidR="635BB0BA" w:rsidRPr="00A51210" w:rsidRDefault="31E6F8A0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Prezentacja i analiza indywidualnego przypadku współpracy tutor-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ee</w:t>
      </w:r>
      <w:proofErr w:type="spellEnd"/>
    </w:p>
    <w:p w14:paraId="569271E1" w14:textId="77777777" w:rsidR="00EC3287" w:rsidRPr="00A51210" w:rsidRDefault="00EC3287" w:rsidP="635BB0BA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</w:p>
    <w:p w14:paraId="4B2798F5" w14:textId="77777777" w:rsidR="00EC3287" w:rsidRPr="00A51210" w:rsidRDefault="1503C7E8" w:rsidP="635BB0BA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MODUŁ III</w:t>
      </w:r>
    </w:p>
    <w:p w14:paraId="4923CF23" w14:textId="77777777" w:rsidR="1503C7E8" w:rsidRPr="00A51210" w:rsidRDefault="1503C7E8" w:rsidP="635BB0BA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Pytania jako narzędzie pracy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skiej</w:t>
      </w:r>
      <w:proofErr w:type="spellEnd"/>
    </w:p>
    <w:p w14:paraId="7DCE4D46" w14:textId="77777777" w:rsidR="7ABCD0E4" w:rsidRPr="00A51210" w:rsidRDefault="7ABCD0E4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Aktywne słuchanie jako podstawa zadawania efektywnych pytań w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.</w:t>
      </w:r>
    </w:p>
    <w:p w14:paraId="6E777548" w14:textId="77777777" w:rsidR="7ABCD0E4" w:rsidRPr="00A51210" w:rsidRDefault="7ABCD0E4" w:rsidP="635BB0BA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a)  Elementy komunikacji kluczowe w pracy tutora.</w:t>
      </w:r>
    </w:p>
    <w:p w14:paraId="77DB38EC" w14:textId="77777777" w:rsidR="7ABCD0E4" w:rsidRPr="00A51210" w:rsidRDefault="7ABCD0E4" w:rsidP="635BB0BA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b) Rodzaje pytań i ich rola – po co w ogóle pytać?</w:t>
      </w:r>
    </w:p>
    <w:p w14:paraId="3023B9FC" w14:textId="77777777" w:rsidR="7ABCD0E4" w:rsidRPr="00A51210" w:rsidRDefault="7ABCD0E4" w:rsidP="635BB0BA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c)  Obszary wykorzystania pytań w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ingu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– kiedy pytać?</w:t>
      </w:r>
    </w:p>
    <w:p w14:paraId="65A2C2F3" w14:textId="77777777" w:rsidR="7ABCD0E4" w:rsidRPr="00A51210" w:rsidRDefault="7ABCD0E4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Reguły konstruowania dobrego pytania.</w:t>
      </w:r>
    </w:p>
    <w:p w14:paraId="301DCC47" w14:textId="77777777" w:rsidR="7ABCD0E4" w:rsidRPr="00A51210" w:rsidRDefault="7ABCD0E4" w:rsidP="635BB0BA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a) jak pytać i jakich błędów przy tym unikać?</w:t>
      </w:r>
    </w:p>
    <w:p w14:paraId="02329E22" w14:textId="77777777" w:rsidR="1503C7E8" w:rsidRPr="00A51210" w:rsidRDefault="7ABCD0E4" w:rsidP="5D33DC5F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b)  Narzędzia formułowania i doskonalenia pytań - ćwiczenia warsztatowe.</w:t>
      </w:r>
    </w:p>
    <w:p w14:paraId="6AE925C3" w14:textId="77777777" w:rsidR="00EC3287" w:rsidRPr="00A51210" w:rsidRDefault="00EC3287" w:rsidP="27ECB60F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</w:p>
    <w:p w14:paraId="0D5A9884" w14:textId="77777777" w:rsidR="00EC3287" w:rsidRPr="00A51210" w:rsidRDefault="7AA5B29A" w:rsidP="27ECB60F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MODUŁ IV</w:t>
      </w:r>
    </w:p>
    <w:p w14:paraId="6799AEEE" w14:textId="77777777" w:rsidR="7AA5B29A" w:rsidRPr="00A51210" w:rsidRDefault="7AA5B29A" w:rsidP="27ECB60F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Esej naukowy jako narzędzie </w:t>
      </w:r>
      <w:r w:rsidR="797B66CD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pracy </w:t>
      </w:r>
      <w:proofErr w:type="spellStart"/>
      <w:r w:rsidR="797B66CD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utorskiej</w:t>
      </w:r>
      <w:proofErr w:type="spellEnd"/>
    </w:p>
    <w:p w14:paraId="0DD8DC65" w14:textId="77777777" w:rsidR="7AA5B29A" w:rsidRPr="00A51210" w:rsidRDefault="7AA5B29A" w:rsidP="27ECB60F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emat 1 Założenia teoretyczne dotyczące pracy na eseju</w:t>
      </w:r>
    </w:p>
    <w:p w14:paraId="538BD2CD" w14:textId="77777777" w:rsidR="27ECB60F" w:rsidRPr="00A51210" w:rsidRDefault="6AE9A434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lastRenderedPageBreak/>
        <w:t>W</w:t>
      </w:r>
      <w:r w:rsidR="6153E5FD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ybór tematu eseju</w:t>
      </w:r>
    </w:p>
    <w:p w14:paraId="3622E095" w14:textId="77777777" w:rsidR="6153E5FD" w:rsidRPr="00A51210" w:rsidRDefault="6153E5FD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Wskazówki dla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ee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odnośnie tworzenia </w:t>
      </w:r>
      <w:r w:rsidR="0424E3B1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eseju</w:t>
      </w:r>
      <w:r w:rsidR="0467D1AC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(Schemat pracy – zbieranie informacji do eseju)</w:t>
      </w:r>
    </w:p>
    <w:p w14:paraId="730E935C" w14:textId="77777777" w:rsidR="0424E3B1" w:rsidRPr="00A51210" w:rsidRDefault="0424E3B1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Wskazówki dla tutora odnośnie prowadzenia rozmowy w oparciu o esej</w:t>
      </w:r>
      <w:r w:rsidR="0FAF986C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(Esej – rozmowa </w:t>
      </w:r>
      <w:proofErr w:type="spellStart"/>
      <w:r w:rsidR="0FAF986C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ska</w:t>
      </w:r>
      <w:proofErr w:type="spellEnd"/>
      <w:r w:rsidR="0FAF986C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); esej jako </w:t>
      </w:r>
      <w:r w:rsidR="5A9D7843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narzędzie</w:t>
      </w:r>
      <w:r w:rsidR="0FAF986C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do rozwoju potencjału </w:t>
      </w:r>
      <w:r w:rsidR="00D8D2CA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merytorycznego</w:t>
      </w:r>
      <w:r w:rsidR="0FAF986C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i rozwojowego podopieczneg</w:t>
      </w:r>
      <w:r w:rsidR="7B4B05AA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o/podopiecznej, w formie pisemnej i w dyskusji. </w:t>
      </w:r>
    </w:p>
    <w:p w14:paraId="11382B75" w14:textId="77777777" w:rsidR="0424E3B1" w:rsidRPr="00A51210" w:rsidRDefault="00EC3287" w:rsidP="1DC2BBE5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emat 2 Praca na</w:t>
      </w:r>
      <w:r w:rsidR="0424E3B1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przykładach studenckich esejów </w:t>
      </w:r>
    </w:p>
    <w:p w14:paraId="32E7E4DF" w14:textId="77777777" w:rsidR="0424E3B1" w:rsidRPr="00A51210" w:rsidRDefault="0424E3B1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Analiza przykładowych esejów</w:t>
      </w:r>
    </w:p>
    <w:p w14:paraId="05440FCA" w14:textId="77777777" w:rsidR="0424E3B1" w:rsidRPr="005B753E" w:rsidRDefault="0424E3B1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Doskonalenie w praktyce umiejętności prowadzenia rozmowy w oparciu o esej </w:t>
      </w:r>
      <w:r w:rsidR="7E013B4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(1. Wprowadzenie, 2. Odczyt eseju lub fragmentu na głos przez </w:t>
      </w:r>
      <w:proofErr w:type="spellStart"/>
      <w:r w:rsidR="7E013B4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ee</w:t>
      </w:r>
      <w:proofErr w:type="spellEnd"/>
      <w:r w:rsidR="7E013B4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, 3. “</w:t>
      </w:r>
      <w:proofErr w:type="spellStart"/>
      <w:r w:rsidR="7E013B4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Haczykowanie</w:t>
      </w:r>
      <w:proofErr w:type="spellEnd"/>
      <w:r w:rsidR="7E013B4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”, 4. </w:t>
      </w:r>
      <w:r w:rsidR="7E013B47" w:rsidRPr="005B753E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Informacja zwrotna + wiedza/informacje </w:t>
      </w:r>
      <w:r w:rsidR="5F464AF6" w:rsidRPr="005B753E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a, 5. Podsumowanie)</w:t>
      </w:r>
    </w:p>
    <w:p w14:paraId="1F1E6485" w14:textId="77777777" w:rsidR="00EC3287" w:rsidRPr="005B753E" w:rsidRDefault="00EC3287" w:rsidP="00EC3287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</w:p>
    <w:p w14:paraId="6C02F544" w14:textId="77777777" w:rsidR="0049026F" w:rsidRPr="00A51210" w:rsidRDefault="39279BFA" w:rsidP="00EC3287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MODUŁ V</w:t>
      </w:r>
    </w:p>
    <w:p w14:paraId="48881F53" w14:textId="77777777" w:rsidR="0049026F" w:rsidRPr="00A51210" w:rsidRDefault="39279BFA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Temat 1 Projekt jako narzędzie skon</w:t>
      </w:r>
      <w:r w:rsidR="7165EAC7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centrowane na uzyskaniu konkretnego efektu</w:t>
      </w:r>
    </w:p>
    <w:p w14:paraId="2926831A" w14:textId="77777777" w:rsidR="0049026F" w:rsidRPr="00A51210" w:rsidRDefault="7165EAC7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Problemy i potrzeby na jakie może </w:t>
      </w:r>
      <w:r w:rsidR="00EC3287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odpowiadać</w:t>
      </w: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projekt </w:t>
      </w:r>
    </w:p>
    <w:p w14:paraId="45804F04" w14:textId="77777777" w:rsidR="0049026F" w:rsidRPr="00A51210" w:rsidRDefault="7165EAC7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Podstawowe cechy projektu oraz zestaw umiejętności, które nabędzie lub rozwinie podopieczny w procesie</w:t>
      </w:r>
    </w:p>
    <w:p w14:paraId="66642CBC" w14:textId="77777777" w:rsidR="0049026F" w:rsidRPr="005B753E" w:rsidRDefault="42BA6103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>Prowadzenie podopiecznego przez tutora z wykorzystaniem metody projektowej (1. Problem/wyzwanie/pasja, 2. Pomysł na projekt, 3. Cele</w:t>
      </w:r>
      <w:r w:rsidR="5468BE27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 projektu, 4. Plan działania, harmonogram i kosztorys projektu, 5. </w:t>
      </w:r>
      <w:r w:rsidR="5468BE27" w:rsidRPr="005B753E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Produkty oraz ryzyka i zagrożenia, 6. </w:t>
      </w:r>
      <w:r w:rsidR="18F0079B" w:rsidRPr="005B753E">
        <w:rPr>
          <w:rFonts w:ascii="Palatino Linotype" w:hAnsi="Palatino Linotype"/>
          <w:color w:val="000000" w:themeColor="text1"/>
          <w:sz w:val="20"/>
          <w:szCs w:val="20"/>
          <w:lang w:val="pl-PL"/>
        </w:rPr>
        <w:t>Realizacja projektu, 7. Zakończenie)</w:t>
      </w:r>
    </w:p>
    <w:p w14:paraId="2C1511CC" w14:textId="77777777" w:rsidR="0049026F" w:rsidRPr="00A51210" w:rsidRDefault="42BA6103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Temat 2 </w:t>
      </w:r>
      <w:r w:rsidR="3CDE1DB2" w:rsidRPr="00A51210">
        <w:rPr>
          <w:rFonts w:ascii="Palatino Linotype" w:hAnsi="Palatino Linotype"/>
          <w:color w:val="000000" w:themeColor="text1"/>
          <w:sz w:val="20"/>
          <w:szCs w:val="20"/>
          <w:lang w:val="pl-PL"/>
        </w:rPr>
        <w:t xml:space="preserve">Przykładowe projekty realizowane przez podopiecznych </w:t>
      </w:r>
    </w:p>
    <w:p w14:paraId="3F588F5C" w14:textId="77777777" w:rsidR="0049026F" w:rsidRPr="00A51210" w:rsidRDefault="0049026F" w:rsidP="00EC3287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</w:p>
    <w:p w14:paraId="43808481" w14:textId="77777777" w:rsidR="006F7195" w:rsidRPr="00A51210" w:rsidRDefault="006F7195" w:rsidP="2D8D8F6D">
      <w:pP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Informacje o wykonawc</w:t>
      </w:r>
      <w:r w:rsidR="0024678F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 xml:space="preserve">ach </w:t>
      </w:r>
      <w:r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i trenerach realizujących szkolenie</w:t>
      </w:r>
    </w:p>
    <w:p w14:paraId="346818AA" w14:textId="77777777" w:rsidR="006F7195" w:rsidRPr="00A51210" w:rsidRDefault="0C41DFFB" w:rsidP="35EB8CBF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 xml:space="preserve">dr Magdalena </w:t>
      </w:r>
      <w:proofErr w:type="spellStart"/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>Christ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– adiunkt w Instytucie Pedagogiki na Wydziale Nauk Społecznych Uniwersytetu Śląskiego w Katowicach;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tutorka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w ramach projektu „Uniwersytet Młodych Naukowców” </w:t>
      </w:r>
      <w:r w:rsidR="18544C8B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(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Wydział Humanistyczny</w:t>
      </w:r>
      <w:r w:rsidR="2D3D116E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UŚ)</w:t>
      </w:r>
      <w:r w:rsidR="00541173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, projektu „Mistrzowie Dydaktyki” (Wydział Nauk Społecznych UŚ)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oraz w ramach Indywidualnych Studiów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Międzyobszarowych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Uniwersytetu Śląskiego w Katowicach</w:t>
      </w:r>
    </w:p>
    <w:p w14:paraId="1886F665" w14:textId="77777777" w:rsidR="272F26D0" w:rsidRPr="00A51210" w:rsidRDefault="5DAC3365" w:rsidP="635BB0BA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>dr Dariusz Olesiński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– adiunkt w Instytucie Filozofii na Wydziale Humanistycznym Uniwersytetu Śląskiego w Katowicach; absolwent Szkoły Tutorów Akademickich organizowanej przez Collegium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Wratislaviense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, tutor w ramach Indywidualnych Studiów </w:t>
      </w:r>
      <w:proofErr w:type="spellStart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Międzyobszarowych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Uniwersytetu Śląskiego w Katowicach.</w:t>
      </w:r>
    </w:p>
    <w:p w14:paraId="0CA742DB" w14:textId="77777777" w:rsidR="52BDA7C1" w:rsidRPr="00A51210" w:rsidRDefault="52BDA7C1" w:rsidP="219C1A51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 xml:space="preserve">dr hab. Tomasz </w:t>
      </w:r>
      <w:proofErr w:type="spellStart"/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>Kubalica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– profesor w Instytucie Filozofii na Wydziale Humanistycznym Uniwersytetu Śląskiego w Katowicach; </w:t>
      </w:r>
      <w:r w:rsidR="03BF234B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tutor w ramach projektu “Mistrzowie dydaktyki” oraz promotor </w:t>
      </w:r>
      <w:r w:rsidR="13344C96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prac naukowych przygotowywanych przez </w:t>
      </w:r>
      <w:r w:rsidR="03BF234B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studentów i doktorantów.</w:t>
      </w:r>
    </w:p>
    <w:p w14:paraId="07BC8DF3" w14:textId="7EAE7247" w:rsidR="385CF43E" w:rsidRPr="00A51210" w:rsidRDefault="385CF43E" w:rsidP="219C1A51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lastRenderedPageBreak/>
        <w:t>dr Maciej Bożek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</w:t>
      </w:r>
      <w:r w:rsidR="005334A2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–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adiunkt na Wydziale Nauk Społecznych </w:t>
      </w:r>
      <w:r w:rsidR="2A5EF7E1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Uniwersytetu</w:t>
      </w:r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Śląskiego w Katowicach, tutor w ramach projektu “Uniwersytet Najlepszych”, “Mistrzowie Dydaktyki” </w:t>
      </w:r>
      <w:r w:rsidR="69316DD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oraz w ramach Indywidualnych Studiów </w:t>
      </w:r>
      <w:proofErr w:type="spellStart"/>
      <w:r w:rsidR="69316DD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>Międzyobszarowych</w:t>
      </w:r>
      <w:proofErr w:type="spellEnd"/>
      <w:r w:rsidR="69316DD7"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Uniwersytetu Śląskiego w Katowicach. </w:t>
      </w:r>
    </w:p>
    <w:p w14:paraId="679E5434" w14:textId="77777777" w:rsidR="56155530" w:rsidRPr="00A51210" w:rsidRDefault="56155530" w:rsidP="00EC3287">
      <w:pPr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</w:pPr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 xml:space="preserve">dr Dorota </w:t>
      </w:r>
      <w:proofErr w:type="spellStart"/>
      <w:r w:rsidRPr="005334A2">
        <w:rPr>
          <w:rFonts w:ascii="Palatino Linotype" w:eastAsiaTheme="minorHAnsi" w:hAnsi="Palatino Linotype"/>
          <w:b/>
          <w:bCs/>
          <w:color w:val="000000" w:themeColor="text1"/>
          <w:sz w:val="20"/>
          <w:szCs w:val="20"/>
          <w:lang w:val="pl-PL"/>
        </w:rPr>
        <w:t>Prysak</w:t>
      </w:r>
      <w:proofErr w:type="spellEnd"/>
      <w:r w:rsidRPr="00A51210">
        <w:rPr>
          <w:rFonts w:ascii="Palatino Linotype" w:eastAsiaTheme="minorHAnsi" w:hAnsi="Palatino Linotype"/>
          <w:color w:val="000000" w:themeColor="text1"/>
          <w:sz w:val="20"/>
          <w:szCs w:val="20"/>
          <w:lang w:val="pl-PL"/>
        </w:rPr>
        <w:t xml:space="preserve"> – adiunkt na Wydziale Sztuki i Nauk o Edukacji Uniwersytetu Śląskiego w Katowicach; tutor w ramach projektu “Mistrzowie dydaktyki” oraz promotor prac naukowych przygotowywanych przez studentów.</w:t>
      </w:r>
    </w:p>
    <w:p w14:paraId="4011402F" w14:textId="77777777" w:rsidR="635BB0BA" w:rsidRPr="00A51210" w:rsidRDefault="635BB0BA" w:rsidP="635BB0BA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</w:p>
    <w:p w14:paraId="70D81720" w14:textId="77777777" w:rsidR="004D5D3E" w:rsidRPr="00A51210" w:rsidRDefault="0049026F" w:rsidP="00EC3287">
      <w:pPr>
        <w:jc w:val="center"/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  <w:r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Harmonogram szkolenia</w:t>
      </w:r>
    </w:p>
    <w:p w14:paraId="2CFC0E7A" w14:textId="24DA4A72" w:rsidR="004D5D3E" w:rsidRPr="005334A2" w:rsidRDefault="005334A2" w:rsidP="00EC3287">
      <w:pPr>
        <w:jc w:val="center"/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</w:pPr>
      <w: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„</w:t>
      </w:r>
      <w:proofErr w:type="spellStart"/>
      <w:r w:rsidR="004D5D3E"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T</w:t>
      </w:r>
      <w:r w:rsidR="553B9120"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utoring</w:t>
      </w:r>
      <w:proofErr w:type="spellEnd"/>
      <w:r w:rsidR="553B9120" w:rsidRPr="00A5121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 xml:space="preserve"> jako forma edukacji spersonalizowanej</w:t>
      </w:r>
      <w: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”</w:t>
      </w:r>
      <w:r w:rsidR="0093573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 xml:space="preserve"> </w:t>
      </w:r>
      <w:r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 xml:space="preserve">w dniach </w:t>
      </w:r>
      <w:r w:rsidR="00935730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20-21.06</w:t>
      </w:r>
      <w:r w:rsidR="00BC2939" w:rsidRPr="005334A2">
        <w:rPr>
          <w:rFonts w:ascii="Palatino Linotype" w:hAnsi="Palatino Linotype"/>
          <w:b/>
          <w:color w:val="000000" w:themeColor="text1"/>
          <w:sz w:val="20"/>
          <w:szCs w:val="20"/>
          <w:lang w:val="pl-PL"/>
        </w:rPr>
        <w:t>.2022 r.</w:t>
      </w:r>
    </w:p>
    <w:tbl>
      <w:tblPr>
        <w:tblStyle w:val="Jasnalistaakcent1"/>
        <w:tblW w:w="4874" w:type="pct"/>
        <w:tblInd w:w="108" w:type="dxa"/>
        <w:tblLook w:val="04A0" w:firstRow="1" w:lastRow="0" w:firstColumn="1" w:lastColumn="0" w:noHBand="0" w:noVBand="1"/>
      </w:tblPr>
      <w:tblGrid>
        <w:gridCol w:w="1462"/>
        <w:gridCol w:w="9029"/>
      </w:tblGrid>
      <w:tr w:rsidR="004D5D3E" w:rsidRPr="00EC3287" w14:paraId="52D69F9F" w14:textId="77777777" w:rsidTr="5D33D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5CC42EDE" w14:textId="77777777" w:rsidR="004D5D3E" w:rsidRPr="00EC3287" w:rsidRDefault="004D5D3E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zas</w:t>
            </w:r>
            <w:proofErr w:type="spellEnd"/>
          </w:p>
        </w:tc>
        <w:tc>
          <w:tcPr>
            <w:tcW w:w="4303" w:type="pct"/>
          </w:tcPr>
          <w:p w14:paraId="6D46DE9A" w14:textId="77777777" w:rsidR="004D5D3E" w:rsidRPr="00EC3287" w:rsidRDefault="004D5D3E" w:rsidP="00EC3287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duł</w:t>
            </w:r>
            <w:proofErr w:type="spellEnd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zagadnienia</w:t>
            </w:r>
            <w:proofErr w:type="spellEnd"/>
          </w:p>
        </w:tc>
      </w:tr>
      <w:tr w:rsidR="004D5D3E" w:rsidRPr="00EC3287" w14:paraId="0AD9354A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0EB68356" w14:textId="77777777" w:rsidR="004D5D3E" w:rsidRPr="00EC3287" w:rsidRDefault="004D5D3E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 DZIEŃ</w:t>
            </w:r>
          </w:p>
        </w:tc>
      </w:tr>
      <w:tr w:rsidR="004D5D3E" w:rsidRPr="00F064A9" w14:paraId="53E684AC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49DE1074" w14:textId="77777777" w:rsidR="004D5D3E" w:rsidRPr="00EC3287" w:rsidRDefault="004D5D3E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9:00 – 10:00</w:t>
            </w:r>
          </w:p>
        </w:tc>
        <w:tc>
          <w:tcPr>
            <w:tcW w:w="4303" w:type="pct"/>
          </w:tcPr>
          <w:p w14:paraId="672A114C" w14:textId="77777777" w:rsidR="004D5D3E" w:rsidRPr="00A51210" w:rsidRDefault="004D5D3E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Powitanie i przedstawienie się uczestników </w:t>
            </w:r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(Magdalena </w:t>
            </w:r>
            <w:proofErr w:type="spellStart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Christ</w:t>
            </w:r>
            <w:proofErr w:type="spellEnd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)</w:t>
            </w:r>
          </w:p>
        </w:tc>
      </w:tr>
      <w:tr w:rsidR="004D5D3E" w:rsidRPr="00EC3287" w14:paraId="1FF5CED1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4D7CA22F" w14:textId="77777777" w:rsidR="004D5D3E" w:rsidRPr="00EC3287" w:rsidRDefault="00935730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0:00 – 10:15</w:t>
            </w:r>
          </w:p>
        </w:tc>
        <w:tc>
          <w:tcPr>
            <w:tcW w:w="4303" w:type="pct"/>
          </w:tcPr>
          <w:p w14:paraId="4166CDE6" w14:textId="77777777" w:rsidR="004D5D3E" w:rsidRPr="00EC3287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zerwa</w:t>
            </w:r>
            <w:proofErr w:type="spellEnd"/>
          </w:p>
        </w:tc>
      </w:tr>
      <w:tr w:rsidR="004D5D3E" w:rsidRPr="00F064A9" w14:paraId="4BEE9389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340BEEBC" w14:textId="77777777" w:rsidR="004D5D3E" w:rsidRPr="00EC3287" w:rsidRDefault="00935730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0:15</w:t>
            </w:r>
            <w:r w:rsidR="004D5D3E"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– 13:00</w:t>
            </w:r>
          </w:p>
        </w:tc>
        <w:tc>
          <w:tcPr>
            <w:tcW w:w="4303" w:type="pct"/>
          </w:tcPr>
          <w:p w14:paraId="48D26EB9" w14:textId="052CA41A" w:rsidR="004D5D3E" w:rsidRPr="00A51210" w:rsidRDefault="7FC215BE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Wprowadzenie do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ngu</w:t>
            </w:r>
            <w:proofErr w:type="spellEnd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; </w:t>
            </w:r>
            <w:r w:rsidR="0093573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budowanie relacji z </w:t>
            </w:r>
            <w:proofErr w:type="spellStart"/>
            <w:r w:rsidR="0093573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antem</w:t>
            </w:r>
            <w:proofErr w:type="spellEnd"/>
            <w:r w:rsidR="00F94134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, organizowanie procesu </w:t>
            </w:r>
            <w:proofErr w:type="spellStart"/>
            <w:r w:rsidR="00F94134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ngu</w:t>
            </w:r>
            <w:proofErr w:type="spellEnd"/>
            <w:r w:rsidR="00AB7971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– pierwsze spotkanie</w:t>
            </w:r>
            <w:r w:rsidR="00F94134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, przykładowe narzędzie stosowane w </w:t>
            </w:r>
            <w:proofErr w:type="spellStart"/>
            <w:r w:rsidR="00F94134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ngu</w:t>
            </w:r>
            <w:proofErr w:type="spellEnd"/>
            <w:r w:rsidR="00F94134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, </w:t>
            </w: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ramy formalne prowadzenia zajęć w modelu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ngow</w:t>
            </w:r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ych</w:t>
            </w:r>
            <w:proofErr w:type="spellEnd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na Uniwersytecie Śląskim (Magdalena </w:t>
            </w:r>
            <w:proofErr w:type="spellStart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Christ</w:t>
            </w:r>
            <w:proofErr w:type="spellEnd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)</w:t>
            </w:r>
          </w:p>
        </w:tc>
      </w:tr>
      <w:tr w:rsidR="004D5D3E" w:rsidRPr="00EC3287" w14:paraId="7F872538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1A9ED0EE" w14:textId="77777777" w:rsidR="004D5D3E" w:rsidRPr="00EC3287" w:rsidRDefault="00AB7971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3:00 – 13:45</w:t>
            </w:r>
          </w:p>
        </w:tc>
        <w:tc>
          <w:tcPr>
            <w:tcW w:w="4303" w:type="pct"/>
          </w:tcPr>
          <w:p w14:paraId="59C1EBFD" w14:textId="77777777" w:rsidR="004D5D3E" w:rsidRPr="00EC3287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zerwa</w:t>
            </w:r>
            <w:proofErr w:type="spellEnd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AB79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biadowa</w:t>
            </w:r>
            <w:proofErr w:type="spellEnd"/>
          </w:p>
        </w:tc>
      </w:tr>
      <w:tr w:rsidR="004D5D3E" w:rsidRPr="00F064A9" w14:paraId="78101FFC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7EABCD27" w14:textId="77777777" w:rsidR="004D5D3E" w:rsidRPr="00EC3287" w:rsidRDefault="00AB7971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3:45 – 14.30</w:t>
            </w:r>
          </w:p>
        </w:tc>
        <w:tc>
          <w:tcPr>
            <w:tcW w:w="4303" w:type="pct"/>
          </w:tcPr>
          <w:p w14:paraId="1FEA3C18" w14:textId="00603061" w:rsidR="004D5D3E" w:rsidRPr="00A51210" w:rsidRDefault="5E6977BA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Idea i forma kontraktu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skiego</w:t>
            </w:r>
            <w:proofErr w:type="spellEnd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. Case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study</w:t>
            </w:r>
            <w:proofErr w:type="spellEnd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– pomyślny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ng</w:t>
            </w:r>
            <w:proofErr w:type="spellEnd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i jego efekty</w:t>
            </w:r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(Tomasz </w:t>
            </w:r>
            <w:proofErr w:type="spellStart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Kubalica</w:t>
            </w:r>
            <w:proofErr w:type="spellEnd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)</w:t>
            </w:r>
          </w:p>
        </w:tc>
      </w:tr>
      <w:tr w:rsidR="004D5D3E" w:rsidRPr="00EC3287" w14:paraId="61A11967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1DA7FA63" w14:textId="77777777" w:rsidR="004D5D3E" w:rsidRPr="00EC3287" w:rsidRDefault="00AB7971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4.30</w:t>
            </w:r>
            <w:r w:rsidR="00F94134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4.45</w:t>
            </w:r>
          </w:p>
        </w:tc>
        <w:tc>
          <w:tcPr>
            <w:tcW w:w="4303" w:type="pct"/>
          </w:tcPr>
          <w:p w14:paraId="503D7AE9" w14:textId="77777777" w:rsidR="004D5D3E" w:rsidRPr="00EC3287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zerwa</w:t>
            </w:r>
            <w:proofErr w:type="spellEnd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D5D3E" w:rsidRPr="00F064A9" w14:paraId="70B7C3ED" w14:textId="77777777" w:rsidTr="5D33DC5F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7C587FAC" w14:textId="77777777" w:rsidR="004D5D3E" w:rsidRPr="00EC3287" w:rsidRDefault="00AB7971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4:45 – 16:45</w:t>
            </w:r>
          </w:p>
        </w:tc>
        <w:tc>
          <w:tcPr>
            <w:tcW w:w="4303" w:type="pct"/>
          </w:tcPr>
          <w:p w14:paraId="6A26E1F8" w14:textId="77777777" w:rsidR="004D5D3E" w:rsidRPr="00A51210" w:rsidRDefault="330958CC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Pytania jako narzędzie pracy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skiej</w:t>
            </w:r>
            <w:proofErr w:type="spellEnd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(Dariusz Olesiński)</w:t>
            </w:r>
          </w:p>
        </w:tc>
      </w:tr>
      <w:tr w:rsidR="004D5D3E" w:rsidRPr="00F064A9" w14:paraId="556E001E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54E45D52" w14:textId="77777777" w:rsidR="004D5D3E" w:rsidRPr="00EC3287" w:rsidRDefault="00AB7971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6:45 – 17:00</w:t>
            </w:r>
          </w:p>
        </w:tc>
        <w:tc>
          <w:tcPr>
            <w:tcW w:w="4303" w:type="pct"/>
          </w:tcPr>
          <w:p w14:paraId="57DD074D" w14:textId="77777777" w:rsidR="004D5D3E" w:rsidRPr="00A51210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Podsumowanie pierwszego dnia szkolenia/warsztatów</w:t>
            </w:r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 (Dariusz Olesiński)</w:t>
            </w:r>
          </w:p>
        </w:tc>
      </w:tr>
      <w:tr w:rsidR="004D5D3E" w:rsidRPr="00EC3287" w14:paraId="512E2AEE" w14:textId="77777777" w:rsidTr="5D33DC5F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7807755B" w14:textId="77777777" w:rsidR="004D5D3E" w:rsidRPr="00EC3287" w:rsidRDefault="004D5D3E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I DZIEŃ</w:t>
            </w:r>
          </w:p>
        </w:tc>
      </w:tr>
      <w:tr w:rsidR="004D5D3E" w:rsidRPr="00F064A9" w14:paraId="25292B1B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7331C480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9:00 – 9:15</w:t>
            </w:r>
          </w:p>
        </w:tc>
        <w:tc>
          <w:tcPr>
            <w:tcW w:w="4303" w:type="pct"/>
          </w:tcPr>
          <w:p w14:paraId="574C4CBF" w14:textId="77777777" w:rsidR="004D5D3E" w:rsidRPr="00A51210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Powitanie uczestników i nawiązanie do dnia poprzedniego</w:t>
            </w:r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 (Magdalena </w:t>
            </w:r>
            <w:proofErr w:type="spellStart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Christ</w:t>
            </w:r>
            <w:proofErr w:type="spellEnd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)</w:t>
            </w:r>
          </w:p>
        </w:tc>
      </w:tr>
      <w:tr w:rsidR="004D5D3E" w:rsidRPr="00F064A9" w14:paraId="226970F1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37677DFB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9:15 – 10:3</w:t>
            </w:r>
            <w:r w:rsidR="004D5D3E"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4303" w:type="pct"/>
          </w:tcPr>
          <w:p w14:paraId="1858D17D" w14:textId="77777777" w:rsidR="004D5D3E" w:rsidRPr="00A51210" w:rsidRDefault="2327F302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Esej naukowy jako narzędzie pracy </w:t>
            </w:r>
            <w:proofErr w:type="spellStart"/>
            <w:r w:rsidRPr="00A51210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tutorskiej</w:t>
            </w:r>
            <w:proofErr w:type="spellEnd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 (Magdalena </w:t>
            </w:r>
            <w:proofErr w:type="spellStart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Christ</w:t>
            </w:r>
            <w:proofErr w:type="spellEnd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)</w:t>
            </w:r>
          </w:p>
        </w:tc>
      </w:tr>
      <w:tr w:rsidR="004D5D3E" w:rsidRPr="00EC3287" w14:paraId="50E26803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421EA0CC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0:30 – 10:45</w:t>
            </w:r>
          </w:p>
        </w:tc>
        <w:tc>
          <w:tcPr>
            <w:tcW w:w="4303" w:type="pct"/>
          </w:tcPr>
          <w:p w14:paraId="2C0B8462" w14:textId="77777777" w:rsidR="004D5D3E" w:rsidRPr="00EC3287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zerwa</w:t>
            </w:r>
            <w:proofErr w:type="spellEnd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D5D3E" w:rsidRPr="00F064A9" w14:paraId="5D7B5CD1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18BD0EB6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0:45 – 12:15</w:t>
            </w:r>
          </w:p>
        </w:tc>
        <w:tc>
          <w:tcPr>
            <w:tcW w:w="4303" w:type="pct"/>
          </w:tcPr>
          <w:p w14:paraId="27EA2ADE" w14:textId="414861F9" w:rsidR="004D5D3E" w:rsidRPr="00A51210" w:rsidRDefault="5F148857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Planowanie procesu </w:t>
            </w:r>
            <w:proofErr w:type="spellStart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tutoringowego</w:t>
            </w:r>
            <w:proofErr w:type="spellEnd"/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– metoda projektowa </w:t>
            </w:r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(Maciej Bożek)</w:t>
            </w:r>
          </w:p>
        </w:tc>
      </w:tr>
      <w:tr w:rsidR="004D5D3E" w:rsidRPr="00EC3287" w14:paraId="4E636C1B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60A4936B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lastRenderedPageBreak/>
              <w:t>12:15 – 13</w:t>
            </w:r>
            <w:r w:rsidR="004D5D3E"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:00</w:t>
            </w:r>
          </w:p>
        </w:tc>
        <w:tc>
          <w:tcPr>
            <w:tcW w:w="4303" w:type="pct"/>
          </w:tcPr>
          <w:p w14:paraId="24B85361" w14:textId="77777777" w:rsidR="004D5D3E" w:rsidRPr="00EC3287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zerwa</w:t>
            </w:r>
            <w:proofErr w:type="spellEnd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D5B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biadowa</w:t>
            </w:r>
            <w:proofErr w:type="spellEnd"/>
          </w:p>
        </w:tc>
      </w:tr>
      <w:tr w:rsidR="004D5D3E" w:rsidRPr="00F064A9" w14:paraId="393D3CE3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573726AB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3:00 – 14</w:t>
            </w:r>
            <w:r w:rsidR="004D5D3E"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:30</w:t>
            </w:r>
          </w:p>
        </w:tc>
        <w:tc>
          <w:tcPr>
            <w:tcW w:w="4303" w:type="pct"/>
          </w:tcPr>
          <w:p w14:paraId="79D3464F" w14:textId="0562FB1E" w:rsidR="004D5D3E" w:rsidRPr="00A51210" w:rsidRDefault="1752D725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Kon</w:t>
            </w:r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struktywna informacja zwrotna </w:t>
            </w:r>
            <w:r w:rsidR="00EE2A32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(</w:t>
            </w:r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Dorota </w:t>
            </w:r>
            <w:proofErr w:type="spellStart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Prysak</w:t>
            </w:r>
            <w:proofErr w:type="spellEnd"/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)</w:t>
            </w:r>
          </w:p>
        </w:tc>
      </w:tr>
      <w:tr w:rsidR="004D5D3E" w:rsidRPr="00EC3287" w14:paraId="0FB38692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7D55916D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4:30 – 14:45</w:t>
            </w:r>
          </w:p>
        </w:tc>
        <w:tc>
          <w:tcPr>
            <w:tcW w:w="4303" w:type="pct"/>
          </w:tcPr>
          <w:p w14:paraId="56B8EEF1" w14:textId="77777777" w:rsidR="004D5D3E" w:rsidRPr="00EC3287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zerwa</w:t>
            </w:r>
            <w:proofErr w:type="spellEnd"/>
            <w:r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D5D3E" w:rsidRPr="00F064A9" w14:paraId="7FB9C2C1" w14:textId="77777777" w:rsidTr="5D33DC5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753E3B8B" w14:textId="77777777" w:rsidR="004D5D3E" w:rsidRPr="00EC3287" w:rsidRDefault="00831F3A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4:45</w:t>
            </w:r>
            <w:r w:rsidR="0078024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– 16:3</w:t>
            </w:r>
            <w:r w:rsidR="004D5D3E" w:rsidRPr="00EC328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4303" w:type="pct"/>
          </w:tcPr>
          <w:p w14:paraId="6F7F3FA6" w14:textId="77777777" w:rsidR="004D5D3E" w:rsidRPr="00A51210" w:rsidRDefault="7AF63DA4" w:rsidP="00EC3287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A51210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>Autoewaluacja</w:t>
            </w:r>
            <w:r w:rsidR="00ED5B08">
              <w:rPr>
                <w:rFonts w:ascii="Palatino Linotype" w:eastAsiaTheme="minorHAnsi" w:hAnsi="Palatino Linotype"/>
                <w:color w:val="000000" w:themeColor="text1"/>
                <w:sz w:val="20"/>
                <w:szCs w:val="20"/>
                <w:lang w:val="pl-PL"/>
              </w:rPr>
              <w:t xml:space="preserve"> i możliwości dalszego rozwoju (Maciej Bożek)</w:t>
            </w:r>
          </w:p>
        </w:tc>
      </w:tr>
      <w:tr w:rsidR="004D5D3E" w:rsidRPr="00F064A9" w14:paraId="7EFFC4DF" w14:textId="77777777" w:rsidTr="5D33D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pct"/>
          </w:tcPr>
          <w:p w14:paraId="14716545" w14:textId="77777777" w:rsidR="004D5D3E" w:rsidRPr="00EC3287" w:rsidRDefault="00780247" w:rsidP="00EC3287">
            <w:pPr>
              <w:spacing w:after="200" w:line="27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16:30 – 17:00</w:t>
            </w:r>
          </w:p>
        </w:tc>
        <w:tc>
          <w:tcPr>
            <w:tcW w:w="4303" w:type="pct"/>
          </w:tcPr>
          <w:p w14:paraId="5D46C4FB" w14:textId="77777777" w:rsidR="004D5D3E" w:rsidRPr="005334A2" w:rsidRDefault="004D5D3E" w:rsidP="00EC3287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</w:pPr>
            <w:r w:rsidRPr="005334A2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>Podsumowanie całego szkolenia/warsztatów</w:t>
            </w:r>
            <w:r w:rsidR="00ED5B08" w:rsidRPr="005334A2">
              <w:rPr>
                <w:rFonts w:ascii="Palatino Linotype" w:hAnsi="Palatino Linotype"/>
                <w:color w:val="000000" w:themeColor="text1"/>
                <w:sz w:val="20"/>
                <w:szCs w:val="20"/>
                <w:lang w:val="pl-PL"/>
              </w:rPr>
              <w:t xml:space="preserve"> (Maciej Bożek)</w:t>
            </w:r>
          </w:p>
        </w:tc>
      </w:tr>
    </w:tbl>
    <w:p w14:paraId="35308A3C" w14:textId="77777777" w:rsidR="003B5CB1" w:rsidRPr="005334A2" w:rsidRDefault="003B5CB1" w:rsidP="00AB555B">
      <w:pPr>
        <w:rPr>
          <w:rFonts w:ascii="Palatino Linotype" w:hAnsi="Palatino Linotype"/>
          <w:color w:val="000000" w:themeColor="text1"/>
          <w:sz w:val="20"/>
          <w:szCs w:val="20"/>
          <w:lang w:val="pl-PL"/>
        </w:rPr>
      </w:pPr>
    </w:p>
    <w:sectPr w:rsidR="003B5CB1" w:rsidRPr="005334A2" w:rsidSect="00C57F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680" w:bottom="624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444D6" w14:textId="77777777" w:rsidR="00DC4DFE" w:rsidRDefault="00DC4DFE" w:rsidP="00C57F37">
      <w:pPr>
        <w:spacing w:after="0" w:line="240" w:lineRule="auto"/>
      </w:pPr>
      <w:r>
        <w:separator/>
      </w:r>
    </w:p>
  </w:endnote>
  <w:endnote w:type="continuationSeparator" w:id="0">
    <w:p w14:paraId="3D8B23D5" w14:textId="77777777" w:rsidR="00DC4DFE" w:rsidRDefault="00DC4DFE" w:rsidP="00C57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4BD8" w14:textId="77777777" w:rsidR="00384418" w:rsidRDefault="0038441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C57F37" w:rsidRPr="00330722" w14:paraId="434838F7" w14:textId="77777777" w:rsidTr="00C57F37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3B25C330" w14:textId="77777777" w:rsidR="00C57F37" w:rsidRPr="00A51210" w:rsidRDefault="00C57F37" w:rsidP="00A10700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  <w:lang w:val="pl-PL"/>
            </w:rPr>
          </w:pPr>
          <w:r w:rsidRPr="00A51210">
            <w:rPr>
              <w:rFonts w:ascii="PT Sans" w:hAnsi="PT Sans" w:cstheme="minorHAnsi"/>
              <w:color w:val="404040" w:themeColor="text1" w:themeTint="BF"/>
              <w:sz w:val="16"/>
              <w:szCs w:val="18"/>
              <w:lang w:val="pl-PL"/>
            </w:rPr>
            <w:t>BIURO PROJEKTU</w:t>
          </w:r>
        </w:p>
        <w:p w14:paraId="32BDCBCD" w14:textId="77777777" w:rsidR="00C57F37" w:rsidRPr="00330722" w:rsidRDefault="00C57F37" w:rsidP="00A10700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A51210">
            <w:rPr>
              <w:rFonts w:ascii="PT Sans" w:hAnsi="PT Sans" w:cstheme="minorHAnsi"/>
              <w:color w:val="404040" w:themeColor="text1" w:themeTint="BF"/>
              <w:sz w:val="16"/>
              <w:szCs w:val="18"/>
              <w:lang w:val="pl-PL"/>
            </w:rPr>
            <w:t>Uniwersytet Śląski w Katowicach</w:t>
          </w:r>
          <w:r w:rsidRPr="00A51210">
            <w:rPr>
              <w:rFonts w:ascii="PT Sans" w:hAnsi="PT Sans" w:cstheme="minorHAnsi"/>
              <w:color w:val="404040" w:themeColor="text1" w:themeTint="BF"/>
              <w:sz w:val="16"/>
              <w:szCs w:val="18"/>
              <w:lang w:val="pl-PL"/>
            </w:rPr>
            <w:br/>
            <w:t xml:space="preserve">40–007 Katowice, ul. </w:t>
          </w:r>
          <w:proofErr w:type="spellStart"/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ankowa</w:t>
          </w:r>
          <w:proofErr w:type="spellEnd"/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 xml:space="preserve"> 12, p. </w:t>
          </w:r>
          <w:r w:rsidR="00384418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6403643" w14:textId="77777777" w:rsidR="00C57F37" w:rsidRPr="00330722" w:rsidRDefault="00C57F37" w:rsidP="00A10700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val="pl-PL" w:eastAsia="pl-PL"/>
            </w:rPr>
            <w:drawing>
              <wp:inline distT="0" distB="0" distL="0" distR="0" wp14:anchorId="6BB737BF" wp14:editId="6EE27AD1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586E8A6B" w14:textId="77777777" w:rsidR="00C57F37" w:rsidRPr="00330722" w:rsidRDefault="00C57F37" w:rsidP="00A10700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23C12229" w14:textId="77777777" w:rsidR="00C57F37" w:rsidRPr="00330722" w:rsidRDefault="00C57F37" w:rsidP="00A10700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Wingdings" w:eastAsia="Wingdings" w:hAnsi="Wingdings" w:cstheme="minorHAnsi"/>
              <w:color w:val="404040" w:themeColor="text1" w:themeTint="BF"/>
              <w:sz w:val="18"/>
              <w:szCs w:val="18"/>
            </w:rPr>
            <w:t></w:t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44BE2CCE" w14:textId="77777777" w:rsidR="00C57F37" w:rsidRPr="00C57F37" w:rsidRDefault="00C57F37" w:rsidP="00C57F37">
    <w:pPr>
      <w:pStyle w:val="Stopka"/>
      <w:rPr>
        <w:rFonts w:ascii="PT Sans" w:hAnsi="PT San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95AB8" w14:textId="77777777" w:rsidR="00384418" w:rsidRDefault="0038441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33E20" w14:textId="77777777" w:rsidR="00DC4DFE" w:rsidRDefault="00DC4DFE" w:rsidP="00C57F37">
      <w:pPr>
        <w:spacing w:after="0" w:line="240" w:lineRule="auto"/>
      </w:pPr>
      <w:r>
        <w:separator/>
      </w:r>
    </w:p>
  </w:footnote>
  <w:footnote w:type="continuationSeparator" w:id="0">
    <w:p w14:paraId="5720E455" w14:textId="77777777" w:rsidR="00DC4DFE" w:rsidRDefault="00DC4DFE" w:rsidP="00C57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B36" w14:textId="77777777" w:rsidR="004D2E28" w:rsidRDefault="003B5CB1">
    <w:pPr>
      <w:pStyle w:val="Nagwek"/>
    </w:pPr>
    <w:r>
      <w:rPr>
        <w:rFonts w:ascii="PT Sans" w:hAnsi="PT Sans"/>
        <w:i/>
        <w:noProof/>
        <w:lang w:val="pl-PL" w:eastAsia="pl-PL"/>
      </w:rPr>
      <w:drawing>
        <wp:inline distT="0" distB="0" distL="0" distR="0" wp14:anchorId="0CEB7841" wp14:editId="407108CA">
          <wp:extent cx="6696075" cy="533400"/>
          <wp:effectExtent l="0" t="0" r="9525" b="0"/>
          <wp:docPr id="2" name="Obraz 2" descr="Logo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K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9E378" w14:textId="77777777" w:rsidR="00C57F37" w:rsidRPr="008E7DD8" w:rsidRDefault="004D2E28" w:rsidP="004D2E28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/>
        <w:i/>
        <w:noProof/>
      </w:rPr>
    </w:pPr>
    <w:r>
      <w:rPr>
        <w:rFonts w:ascii="PT Sans" w:hAnsi="PT Sans"/>
        <w:i/>
        <w:noProof/>
        <w:lang w:val="pl-PL" w:eastAsia="pl-PL"/>
      </w:rPr>
      <w:drawing>
        <wp:inline distT="0" distB="0" distL="0" distR="0" wp14:anchorId="4B6B098B" wp14:editId="645A035E">
          <wp:extent cx="6696710" cy="531495"/>
          <wp:effectExtent l="0" t="0" r="889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K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710" cy="531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186191" w14:textId="77777777" w:rsidR="00C57F37" w:rsidRPr="00A51210" w:rsidRDefault="00C57F37" w:rsidP="00C57F37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  <w:lang w:val="pl-PL"/>
      </w:rPr>
    </w:pPr>
    <w:r w:rsidRPr="00A51210">
      <w:rPr>
        <w:rFonts w:ascii="PT Sans" w:hAnsi="PT Sans" w:cstheme="minorHAnsi"/>
        <w:i/>
        <w:lang w:val="pl-PL"/>
      </w:rPr>
      <w:t xml:space="preserve">Projekt pt. </w:t>
    </w:r>
    <w:r w:rsidRPr="00A51210">
      <w:rPr>
        <w:rFonts w:ascii="PT Sans" w:hAnsi="PT Sans" w:cstheme="minorHAnsi"/>
        <w:b/>
        <w:i/>
        <w:lang w:val="pl-PL"/>
      </w:rPr>
      <w:t>„Jeden Uniwersytet – Wiele Możliwości. Program Zintegrowany”</w:t>
    </w:r>
  </w:p>
  <w:p w14:paraId="5963AB9A" w14:textId="77777777" w:rsidR="00C57F37" w:rsidRPr="00C57F37" w:rsidRDefault="00DC4DFE" w:rsidP="00C57F37">
    <w:pPr>
      <w:pStyle w:val="Nagwek"/>
      <w:spacing w:after="80"/>
      <w:jc w:val="center"/>
      <w:rPr>
        <w:rFonts w:ascii="PT Sans" w:hAnsi="PT Sans"/>
      </w:rPr>
    </w:pPr>
    <w:r>
      <w:rPr>
        <w:rFonts w:ascii="PT Sans" w:hAnsi="PT Sans"/>
        <w:i/>
        <w:noProof/>
      </w:rPr>
      <w:pict w14:anchorId="6C40203C">
        <v:rect id="_x0000_i1025" alt="" style="width:453.6pt;height:.05pt;mso-width-percent:0;mso-height-percent:0;mso-width-percent:0;mso-height-percent:0" o:hralign="center" o:hrstd="t" o:hr="t" fillcolor="#aca899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9014D" w14:textId="77777777" w:rsidR="00384418" w:rsidRDefault="0038441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6E1F"/>
    <w:multiLevelType w:val="hybridMultilevel"/>
    <w:tmpl w:val="AFBC429E"/>
    <w:lvl w:ilvl="0" w:tplc="001A22F8">
      <w:start w:val="1"/>
      <w:numFmt w:val="decimal"/>
      <w:lvlText w:val="%1."/>
      <w:lvlJc w:val="left"/>
      <w:pPr>
        <w:ind w:left="720" w:hanging="360"/>
      </w:pPr>
    </w:lvl>
    <w:lvl w:ilvl="1" w:tplc="EB1AF2C2">
      <w:start w:val="1"/>
      <w:numFmt w:val="lowerLetter"/>
      <w:lvlText w:val="%2."/>
      <w:lvlJc w:val="left"/>
      <w:pPr>
        <w:ind w:left="1440" w:hanging="360"/>
      </w:pPr>
    </w:lvl>
    <w:lvl w:ilvl="2" w:tplc="ADCC0E20">
      <w:start w:val="1"/>
      <w:numFmt w:val="lowerRoman"/>
      <w:lvlText w:val="%3."/>
      <w:lvlJc w:val="right"/>
      <w:pPr>
        <w:ind w:left="2160" w:hanging="180"/>
      </w:pPr>
    </w:lvl>
    <w:lvl w:ilvl="3" w:tplc="2C0C4F64">
      <w:start w:val="1"/>
      <w:numFmt w:val="decimal"/>
      <w:lvlText w:val="%4."/>
      <w:lvlJc w:val="left"/>
      <w:pPr>
        <w:ind w:left="2880" w:hanging="360"/>
      </w:pPr>
    </w:lvl>
    <w:lvl w:ilvl="4" w:tplc="3A148A58">
      <w:start w:val="1"/>
      <w:numFmt w:val="lowerLetter"/>
      <w:lvlText w:val="%5."/>
      <w:lvlJc w:val="left"/>
      <w:pPr>
        <w:ind w:left="3600" w:hanging="360"/>
      </w:pPr>
    </w:lvl>
    <w:lvl w:ilvl="5" w:tplc="ED78DA72">
      <w:start w:val="1"/>
      <w:numFmt w:val="lowerRoman"/>
      <w:lvlText w:val="%6."/>
      <w:lvlJc w:val="right"/>
      <w:pPr>
        <w:ind w:left="4320" w:hanging="180"/>
      </w:pPr>
    </w:lvl>
    <w:lvl w:ilvl="6" w:tplc="08700754">
      <w:start w:val="1"/>
      <w:numFmt w:val="decimal"/>
      <w:lvlText w:val="%7."/>
      <w:lvlJc w:val="left"/>
      <w:pPr>
        <w:ind w:left="5040" w:hanging="360"/>
      </w:pPr>
    </w:lvl>
    <w:lvl w:ilvl="7" w:tplc="A2FAF218">
      <w:start w:val="1"/>
      <w:numFmt w:val="lowerLetter"/>
      <w:lvlText w:val="%8."/>
      <w:lvlJc w:val="left"/>
      <w:pPr>
        <w:ind w:left="5760" w:hanging="360"/>
      </w:pPr>
    </w:lvl>
    <w:lvl w:ilvl="8" w:tplc="0F36E47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15557"/>
    <w:multiLevelType w:val="hybridMultilevel"/>
    <w:tmpl w:val="552043E8"/>
    <w:lvl w:ilvl="0" w:tplc="7F405DB0">
      <w:start w:val="1"/>
      <w:numFmt w:val="decimal"/>
      <w:lvlText w:val="%1."/>
      <w:lvlJc w:val="left"/>
      <w:pPr>
        <w:ind w:left="720" w:hanging="360"/>
      </w:pPr>
    </w:lvl>
    <w:lvl w:ilvl="1" w:tplc="A8AAFD10">
      <w:start w:val="1"/>
      <w:numFmt w:val="lowerLetter"/>
      <w:lvlText w:val="%2."/>
      <w:lvlJc w:val="left"/>
      <w:pPr>
        <w:ind w:left="1440" w:hanging="360"/>
      </w:pPr>
    </w:lvl>
    <w:lvl w:ilvl="2" w:tplc="DD386A72">
      <w:start w:val="1"/>
      <w:numFmt w:val="lowerRoman"/>
      <w:lvlText w:val="%3."/>
      <w:lvlJc w:val="right"/>
      <w:pPr>
        <w:ind w:left="2160" w:hanging="180"/>
      </w:pPr>
    </w:lvl>
    <w:lvl w:ilvl="3" w:tplc="2F648F40">
      <w:start w:val="1"/>
      <w:numFmt w:val="decimal"/>
      <w:lvlText w:val="%4."/>
      <w:lvlJc w:val="left"/>
      <w:pPr>
        <w:ind w:left="2880" w:hanging="360"/>
      </w:pPr>
    </w:lvl>
    <w:lvl w:ilvl="4" w:tplc="07EA1ADA">
      <w:start w:val="1"/>
      <w:numFmt w:val="lowerLetter"/>
      <w:lvlText w:val="%5."/>
      <w:lvlJc w:val="left"/>
      <w:pPr>
        <w:ind w:left="3600" w:hanging="360"/>
      </w:pPr>
    </w:lvl>
    <w:lvl w:ilvl="5" w:tplc="9538091E">
      <w:start w:val="1"/>
      <w:numFmt w:val="lowerRoman"/>
      <w:lvlText w:val="%6."/>
      <w:lvlJc w:val="right"/>
      <w:pPr>
        <w:ind w:left="4320" w:hanging="180"/>
      </w:pPr>
    </w:lvl>
    <w:lvl w:ilvl="6" w:tplc="2D2C7320">
      <w:start w:val="1"/>
      <w:numFmt w:val="decimal"/>
      <w:lvlText w:val="%7."/>
      <w:lvlJc w:val="left"/>
      <w:pPr>
        <w:ind w:left="5040" w:hanging="360"/>
      </w:pPr>
    </w:lvl>
    <w:lvl w:ilvl="7" w:tplc="1FA44018">
      <w:start w:val="1"/>
      <w:numFmt w:val="lowerLetter"/>
      <w:lvlText w:val="%8."/>
      <w:lvlJc w:val="left"/>
      <w:pPr>
        <w:ind w:left="5760" w:hanging="360"/>
      </w:pPr>
    </w:lvl>
    <w:lvl w:ilvl="8" w:tplc="5C2C84B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3166B"/>
    <w:multiLevelType w:val="hybridMultilevel"/>
    <w:tmpl w:val="5D9206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C227F"/>
    <w:multiLevelType w:val="hybridMultilevel"/>
    <w:tmpl w:val="1F66D50C"/>
    <w:lvl w:ilvl="0" w:tplc="BF360E1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87A48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36F3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C8D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AED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A74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CC7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16D6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1A03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7077A"/>
    <w:multiLevelType w:val="hybridMultilevel"/>
    <w:tmpl w:val="0104595A"/>
    <w:lvl w:ilvl="0" w:tplc="6C346CB4">
      <w:start w:val="1"/>
      <w:numFmt w:val="lowerLetter"/>
      <w:lvlText w:val="%1."/>
      <w:lvlJc w:val="left"/>
      <w:pPr>
        <w:ind w:left="720" w:hanging="360"/>
      </w:pPr>
    </w:lvl>
    <w:lvl w:ilvl="1" w:tplc="D27EA18C">
      <w:start w:val="1"/>
      <w:numFmt w:val="lowerLetter"/>
      <w:lvlText w:val="%2."/>
      <w:lvlJc w:val="left"/>
      <w:pPr>
        <w:ind w:left="1440" w:hanging="360"/>
      </w:pPr>
    </w:lvl>
    <w:lvl w:ilvl="2" w:tplc="06D0D2F4">
      <w:start w:val="1"/>
      <w:numFmt w:val="lowerRoman"/>
      <w:lvlText w:val="%3."/>
      <w:lvlJc w:val="right"/>
      <w:pPr>
        <w:ind w:left="2160" w:hanging="180"/>
      </w:pPr>
    </w:lvl>
    <w:lvl w:ilvl="3" w:tplc="8BD264BC">
      <w:start w:val="1"/>
      <w:numFmt w:val="decimal"/>
      <w:lvlText w:val="%4."/>
      <w:lvlJc w:val="left"/>
      <w:pPr>
        <w:ind w:left="2880" w:hanging="360"/>
      </w:pPr>
    </w:lvl>
    <w:lvl w:ilvl="4" w:tplc="06008A2C">
      <w:start w:val="1"/>
      <w:numFmt w:val="lowerLetter"/>
      <w:lvlText w:val="%5."/>
      <w:lvlJc w:val="left"/>
      <w:pPr>
        <w:ind w:left="3600" w:hanging="360"/>
      </w:pPr>
    </w:lvl>
    <w:lvl w:ilvl="5" w:tplc="56E4E3F8">
      <w:start w:val="1"/>
      <w:numFmt w:val="lowerRoman"/>
      <w:lvlText w:val="%6."/>
      <w:lvlJc w:val="right"/>
      <w:pPr>
        <w:ind w:left="4320" w:hanging="180"/>
      </w:pPr>
    </w:lvl>
    <w:lvl w:ilvl="6" w:tplc="392EF914">
      <w:start w:val="1"/>
      <w:numFmt w:val="decimal"/>
      <w:lvlText w:val="%7."/>
      <w:lvlJc w:val="left"/>
      <w:pPr>
        <w:ind w:left="5040" w:hanging="360"/>
      </w:pPr>
    </w:lvl>
    <w:lvl w:ilvl="7" w:tplc="27205AAE">
      <w:start w:val="1"/>
      <w:numFmt w:val="lowerLetter"/>
      <w:lvlText w:val="%8."/>
      <w:lvlJc w:val="left"/>
      <w:pPr>
        <w:ind w:left="5760" w:hanging="360"/>
      </w:pPr>
    </w:lvl>
    <w:lvl w:ilvl="8" w:tplc="5DE0F75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B582F"/>
    <w:multiLevelType w:val="hybridMultilevel"/>
    <w:tmpl w:val="92DEB8CA"/>
    <w:lvl w:ilvl="0" w:tplc="9CE8E812">
      <w:start w:val="1"/>
      <w:numFmt w:val="lowerLetter"/>
      <w:lvlText w:val="%1."/>
      <w:lvlJc w:val="left"/>
      <w:pPr>
        <w:ind w:left="720" w:hanging="360"/>
      </w:pPr>
    </w:lvl>
    <w:lvl w:ilvl="1" w:tplc="ABDA5A3E">
      <w:start w:val="1"/>
      <w:numFmt w:val="lowerLetter"/>
      <w:lvlText w:val="%2."/>
      <w:lvlJc w:val="left"/>
      <w:pPr>
        <w:ind w:left="1440" w:hanging="360"/>
      </w:pPr>
    </w:lvl>
    <w:lvl w:ilvl="2" w:tplc="82961EC2">
      <w:start w:val="1"/>
      <w:numFmt w:val="lowerRoman"/>
      <w:lvlText w:val="%3."/>
      <w:lvlJc w:val="right"/>
      <w:pPr>
        <w:ind w:left="2160" w:hanging="180"/>
      </w:pPr>
    </w:lvl>
    <w:lvl w:ilvl="3" w:tplc="684A55B8">
      <w:start w:val="1"/>
      <w:numFmt w:val="decimal"/>
      <w:lvlText w:val="%4."/>
      <w:lvlJc w:val="left"/>
      <w:pPr>
        <w:ind w:left="2880" w:hanging="360"/>
      </w:pPr>
    </w:lvl>
    <w:lvl w:ilvl="4" w:tplc="EB78F3C6">
      <w:start w:val="1"/>
      <w:numFmt w:val="lowerLetter"/>
      <w:lvlText w:val="%5."/>
      <w:lvlJc w:val="left"/>
      <w:pPr>
        <w:ind w:left="3600" w:hanging="360"/>
      </w:pPr>
    </w:lvl>
    <w:lvl w:ilvl="5" w:tplc="B5E6B184">
      <w:start w:val="1"/>
      <w:numFmt w:val="lowerRoman"/>
      <w:lvlText w:val="%6."/>
      <w:lvlJc w:val="right"/>
      <w:pPr>
        <w:ind w:left="4320" w:hanging="180"/>
      </w:pPr>
    </w:lvl>
    <w:lvl w:ilvl="6" w:tplc="CC82243A">
      <w:start w:val="1"/>
      <w:numFmt w:val="decimal"/>
      <w:lvlText w:val="%7."/>
      <w:lvlJc w:val="left"/>
      <w:pPr>
        <w:ind w:left="5040" w:hanging="360"/>
      </w:pPr>
    </w:lvl>
    <w:lvl w:ilvl="7" w:tplc="4B00B418">
      <w:start w:val="1"/>
      <w:numFmt w:val="lowerLetter"/>
      <w:lvlText w:val="%8."/>
      <w:lvlJc w:val="left"/>
      <w:pPr>
        <w:ind w:left="5760" w:hanging="360"/>
      </w:pPr>
    </w:lvl>
    <w:lvl w:ilvl="8" w:tplc="74127B7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15AD1"/>
    <w:multiLevelType w:val="hybridMultilevel"/>
    <w:tmpl w:val="B50E6B1E"/>
    <w:lvl w:ilvl="0" w:tplc="D88E65C6">
      <w:start w:val="1"/>
      <w:numFmt w:val="lowerLetter"/>
      <w:lvlText w:val="%1."/>
      <w:lvlJc w:val="left"/>
      <w:pPr>
        <w:ind w:left="720" w:hanging="360"/>
      </w:pPr>
    </w:lvl>
    <w:lvl w:ilvl="1" w:tplc="FB2A1CF8">
      <w:start w:val="1"/>
      <w:numFmt w:val="lowerLetter"/>
      <w:lvlText w:val="%2."/>
      <w:lvlJc w:val="left"/>
      <w:pPr>
        <w:ind w:left="1440" w:hanging="360"/>
      </w:pPr>
    </w:lvl>
    <w:lvl w:ilvl="2" w:tplc="CF8CD21A">
      <w:start w:val="1"/>
      <w:numFmt w:val="lowerRoman"/>
      <w:lvlText w:val="%3."/>
      <w:lvlJc w:val="right"/>
      <w:pPr>
        <w:ind w:left="2160" w:hanging="180"/>
      </w:pPr>
    </w:lvl>
    <w:lvl w:ilvl="3" w:tplc="DEB6A31C">
      <w:start w:val="1"/>
      <w:numFmt w:val="decimal"/>
      <w:lvlText w:val="%4."/>
      <w:lvlJc w:val="left"/>
      <w:pPr>
        <w:ind w:left="2880" w:hanging="360"/>
      </w:pPr>
    </w:lvl>
    <w:lvl w:ilvl="4" w:tplc="FF50516A">
      <w:start w:val="1"/>
      <w:numFmt w:val="lowerLetter"/>
      <w:lvlText w:val="%5."/>
      <w:lvlJc w:val="left"/>
      <w:pPr>
        <w:ind w:left="3600" w:hanging="360"/>
      </w:pPr>
    </w:lvl>
    <w:lvl w:ilvl="5" w:tplc="CCF09C3A">
      <w:start w:val="1"/>
      <w:numFmt w:val="lowerRoman"/>
      <w:lvlText w:val="%6."/>
      <w:lvlJc w:val="right"/>
      <w:pPr>
        <w:ind w:left="4320" w:hanging="180"/>
      </w:pPr>
    </w:lvl>
    <w:lvl w:ilvl="6" w:tplc="D8F82504">
      <w:start w:val="1"/>
      <w:numFmt w:val="decimal"/>
      <w:lvlText w:val="%7."/>
      <w:lvlJc w:val="left"/>
      <w:pPr>
        <w:ind w:left="5040" w:hanging="360"/>
      </w:pPr>
    </w:lvl>
    <w:lvl w:ilvl="7" w:tplc="945E5490">
      <w:start w:val="1"/>
      <w:numFmt w:val="lowerLetter"/>
      <w:lvlText w:val="%8."/>
      <w:lvlJc w:val="left"/>
      <w:pPr>
        <w:ind w:left="5760" w:hanging="360"/>
      </w:pPr>
    </w:lvl>
    <w:lvl w:ilvl="8" w:tplc="7C5093B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D616B"/>
    <w:multiLevelType w:val="hybridMultilevel"/>
    <w:tmpl w:val="1EECBD10"/>
    <w:lvl w:ilvl="0" w:tplc="BF10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8AE6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47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9083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28E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7432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924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281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28B8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955E4"/>
    <w:multiLevelType w:val="hybridMultilevel"/>
    <w:tmpl w:val="91CCCB04"/>
    <w:lvl w:ilvl="0" w:tplc="E40AF002">
      <w:start w:val="1"/>
      <w:numFmt w:val="lowerLetter"/>
      <w:lvlText w:val="%1."/>
      <w:lvlJc w:val="left"/>
      <w:pPr>
        <w:ind w:left="720" w:hanging="360"/>
      </w:pPr>
    </w:lvl>
    <w:lvl w:ilvl="1" w:tplc="1A1E3CDA">
      <w:start w:val="1"/>
      <w:numFmt w:val="lowerLetter"/>
      <w:lvlText w:val="%2."/>
      <w:lvlJc w:val="left"/>
      <w:pPr>
        <w:ind w:left="1440" w:hanging="360"/>
      </w:pPr>
    </w:lvl>
    <w:lvl w:ilvl="2" w:tplc="0C3A85CA">
      <w:start w:val="1"/>
      <w:numFmt w:val="lowerRoman"/>
      <w:lvlText w:val="%3."/>
      <w:lvlJc w:val="right"/>
      <w:pPr>
        <w:ind w:left="2160" w:hanging="180"/>
      </w:pPr>
    </w:lvl>
    <w:lvl w:ilvl="3" w:tplc="2640D74C">
      <w:start w:val="1"/>
      <w:numFmt w:val="decimal"/>
      <w:lvlText w:val="%4."/>
      <w:lvlJc w:val="left"/>
      <w:pPr>
        <w:ind w:left="2880" w:hanging="360"/>
      </w:pPr>
    </w:lvl>
    <w:lvl w:ilvl="4" w:tplc="FDD2299E">
      <w:start w:val="1"/>
      <w:numFmt w:val="lowerLetter"/>
      <w:lvlText w:val="%5."/>
      <w:lvlJc w:val="left"/>
      <w:pPr>
        <w:ind w:left="3600" w:hanging="360"/>
      </w:pPr>
    </w:lvl>
    <w:lvl w:ilvl="5" w:tplc="F5509F9E">
      <w:start w:val="1"/>
      <w:numFmt w:val="lowerRoman"/>
      <w:lvlText w:val="%6."/>
      <w:lvlJc w:val="right"/>
      <w:pPr>
        <w:ind w:left="4320" w:hanging="180"/>
      </w:pPr>
    </w:lvl>
    <w:lvl w:ilvl="6" w:tplc="D75211CC">
      <w:start w:val="1"/>
      <w:numFmt w:val="decimal"/>
      <w:lvlText w:val="%7."/>
      <w:lvlJc w:val="left"/>
      <w:pPr>
        <w:ind w:left="5040" w:hanging="360"/>
      </w:pPr>
    </w:lvl>
    <w:lvl w:ilvl="7" w:tplc="2A64B8EA">
      <w:start w:val="1"/>
      <w:numFmt w:val="lowerLetter"/>
      <w:lvlText w:val="%8."/>
      <w:lvlJc w:val="left"/>
      <w:pPr>
        <w:ind w:left="5760" w:hanging="360"/>
      </w:pPr>
    </w:lvl>
    <w:lvl w:ilvl="8" w:tplc="900A48A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966D2"/>
    <w:multiLevelType w:val="hybridMultilevel"/>
    <w:tmpl w:val="A566C632"/>
    <w:lvl w:ilvl="0" w:tplc="F89AD7BE">
      <w:start w:val="1"/>
      <w:numFmt w:val="decimal"/>
      <w:lvlText w:val="%1."/>
      <w:lvlJc w:val="left"/>
      <w:pPr>
        <w:ind w:left="720" w:hanging="360"/>
      </w:pPr>
    </w:lvl>
    <w:lvl w:ilvl="1" w:tplc="0C8E265A">
      <w:start w:val="1"/>
      <w:numFmt w:val="lowerLetter"/>
      <w:lvlText w:val="%2."/>
      <w:lvlJc w:val="left"/>
      <w:pPr>
        <w:ind w:left="1440" w:hanging="360"/>
      </w:pPr>
    </w:lvl>
    <w:lvl w:ilvl="2" w:tplc="940045F4">
      <w:start w:val="1"/>
      <w:numFmt w:val="lowerRoman"/>
      <w:lvlText w:val="%3."/>
      <w:lvlJc w:val="right"/>
      <w:pPr>
        <w:ind w:left="2160" w:hanging="180"/>
      </w:pPr>
    </w:lvl>
    <w:lvl w:ilvl="3" w:tplc="27240A52">
      <w:start w:val="1"/>
      <w:numFmt w:val="decimal"/>
      <w:lvlText w:val="%4."/>
      <w:lvlJc w:val="left"/>
      <w:pPr>
        <w:ind w:left="2880" w:hanging="360"/>
      </w:pPr>
    </w:lvl>
    <w:lvl w:ilvl="4" w:tplc="2E84E992">
      <w:start w:val="1"/>
      <w:numFmt w:val="lowerLetter"/>
      <w:lvlText w:val="%5."/>
      <w:lvlJc w:val="left"/>
      <w:pPr>
        <w:ind w:left="3600" w:hanging="360"/>
      </w:pPr>
    </w:lvl>
    <w:lvl w:ilvl="5" w:tplc="21D41F0A">
      <w:start w:val="1"/>
      <w:numFmt w:val="lowerRoman"/>
      <w:lvlText w:val="%6."/>
      <w:lvlJc w:val="right"/>
      <w:pPr>
        <w:ind w:left="4320" w:hanging="180"/>
      </w:pPr>
    </w:lvl>
    <w:lvl w:ilvl="6" w:tplc="49D61056">
      <w:start w:val="1"/>
      <w:numFmt w:val="decimal"/>
      <w:lvlText w:val="%7."/>
      <w:lvlJc w:val="left"/>
      <w:pPr>
        <w:ind w:left="5040" w:hanging="360"/>
      </w:pPr>
    </w:lvl>
    <w:lvl w:ilvl="7" w:tplc="F5C88C8A">
      <w:start w:val="1"/>
      <w:numFmt w:val="lowerLetter"/>
      <w:lvlText w:val="%8."/>
      <w:lvlJc w:val="left"/>
      <w:pPr>
        <w:ind w:left="5760" w:hanging="360"/>
      </w:pPr>
    </w:lvl>
    <w:lvl w:ilvl="8" w:tplc="15DCE37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3F6110"/>
    <w:multiLevelType w:val="hybridMultilevel"/>
    <w:tmpl w:val="7E8096FC"/>
    <w:lvl w:ilvl="0" w:tplc="E1B6C418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77120"/>
    <w:multiLevelType w:val="hybridMultilevel"/>
    <w:tmpl w:val="37146FA6"/>
    <w:lvl w:ilvl="0" w:tplc="9BD6C9F4">
      <w:start w:val="1"/>
      <w:numFmt w:val="lowerLetter"/>
      <w:lvlText w:val="%1."/>
      <w:lvlJc w:val="left"/>
      <w:pPr>
        <w:ind w:left="720" w:hanging="360"/>
      </w:pPr>
    </w:lvl>
    <w:lvl w:ilvl="1" w:tplc="41C0E550">
      <w:start w:val="1"/>
      <w:numFmt w:val="lowerLetter"/>
      <w:lvlText w:val="%2."/>
      <w:lvlJc w:val="left"/>
      <w:pPr>
        <w:ind w:left="1440" w:hanging="360"/>
      </w:pPr>
    </w:lvl>
    <w:lvl w:ilvl="2" w:tplc="F2BCB326">
      <w:start w:val="1"/>
      <w:numFmt w:val="lowerRoman"/>
      <w:lvlText w:val="%3."/>
      <w:lvlJc w:val="right"/>
      <w:pPr>
        <w:ind w:left="2160" w:hanging="180"/>
      </w:pPr>
    </w:lvl>
    <w:lvl w:ilvl="3" w:tplc="610C7962">
      <w:start w:val="1"/>
      <w:numFmt w:val="decimal"/>
      <w:lvlText w:val="%4."/>
      <w:lvlJc w:val="left"/>
      <w:pPr>
        <w:ind w:left="2880" w:hanging="360"/>
      </w:pPr>
    </w:lvl>
    <w:lvl w:ilvl="4" w:tplc="28D25902">
      <w:start w:val="1"/>
      <w:numFmt w:val="lowerLetter"/>
      <w:lvlText w:val="%5."/>
      <w:lvlJc w:val="left"/>
      <w:pPr>
        <w:ind w:left="3600" w:hanging="360"/>
      </w:pPr>
    </w:lvl>
    <w:lvl w:ilvl="5" w:tplc="199235A0">
      <w:start w:val="1"/>
      <w:numFmt w:val="lowerRoman"/>
      <w:lvlText w:val="%6."/>
      <w:lvlJc w:val="right"/>
      <w:pPr>
        <w:ind w:left="4320" w:hanging="180"/>
      </w:pPr>
    </w:lvl>
    <w:lvl w:ilvl="6" w:tplc="C95C4954">
      <w:start w:val="1"/>
      <w:numFmt w:val="decimal"/>
      <w:lvlText w:val="%7."/>
      <w:lvlJc w:val="left"/>
      <w:pPr>
        <w:ind w:left="5040" w:hanging="360"/>
      </w:pPr>
    </w:lvl>
    <w:lvl w:ilvl="7" w:tplc="93BCFC00">
      <w:start w:val="1"/>
      <w:numFmt w:val="lowerLetter"/>
      <w:lvlText w:val="%8."/>
      <w:lvlJc w:val="left"/>
      <w:pPr>
        <w:ind w:left="5760" w:hanging="360"/>
      </w:pPr>
    </w:lvl>
    <w:lvl w:ilvl="8" w:tplc="5206448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63A0D"/>
    <w:multiLevelType w:val="hybridMultilevel"/>
    <w:tmpl w:val="AAAE4388"/>
    <w:lvl w:ilvl="0" w:tplc="04150019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214CC8"/>
    <w:multiLevelType w:val="hybridMultilevel"/>
    <w:tmpl w:val="E30AADAA"/>
    <w:lvl w:ilvl="0" w:tplc="BE484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26842"/>
    <w:multiLevelType w:val="hybridMultilevel"/>
    <w:tmpl w:val="E2DCCE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E6960"/>
    <w:multiLevelType w:val="hybridMultilevel"/>
    <w:tmpl w:val="AAAE4388"/>
    <w:lvl w:ilvl="0" w:tplc="04150019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FC21BC"/>
    <w:multiLevelType w:val="hybridMultilevel"/>
    <w:tmpl w:val="4D1CBA0C"/>
    <w:lvl w:ilvl="0" w:tplc="534AD18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77E63"/>
    <w:multiLevelType w:val="hybridMultilevel"/>
    <w:tmpl w:val="EF729B30"/>
    <w:lvl w:ilvl="0" w:tplc="FF1EBB82">
      <w:start w:val="1"/>
      <w:numFmt w:val="decimal"/>
      <w:lvlText w:val="%1."/>
      <w:lvlJc w:val="left"/>
      <w:pPr>
        <w:ind w:left="720" w:hanging="360"/>
      </w:pPr>
    </w:lvl>
    <w:lvl w:ilvl="1" w:tplc="F6D868A6">
      <w:start w:val="1"/>
      <w:numFmt w:val="lowerLetter"/>
      <w:lvlText w:val="%2."/>
      <w:lvlJc w:val="left"/>
      <w:pPr>
        <w:ind w:left="1440" w:hanging="360"/>
      </w:pPr>
    </w:lvl>
    <w:lvl w:ilvl="2" w:tplc="40F2D32A">
      <w:start w:val="1"/>
      <w:numFmt w:val="lowerRoman"/>
      <w:lvlText w:val="%3."/>
      <w:lvlJc w:val="right"/>
      <w:pPr>
        <w:ind w:left="2160" w:hanging="180"/>
      </w:pPr>
    </w:lvl>
    <w:lvl w:ilvl="3" w:tplc="B3D691AE">
      <w:start w:val="1"/>
      <w:numFmt w:val="decimal"/>
      <w:lvlText w:val="%4."/>
      <w:lvlJc w:val="left"/>
      <w:pPr>
        <w:ind w:left="2880" w:hanging="360"/>
      </w:pPr>
    </w:lvl>
    <w:lvl w:ilvl="4" w:tplc="62DCE72C">
      <w:start w:val="1"/>
      <w:numFmt w:val="lowerLetter"/>
      <w:lvlText w:val="%5."/>
      <w:lvlJc w:val="left"/>
      <w:pPr>
        <w:ind w:left="3600" w:hanging="360"/>
      </w:pPr>
    </w:lvl>
    <w:lvl w:ilvl="5" w:tplc="13DA0D8C">
      <w:start w:val="1"/>
      <w:numFmt w:val="lowerRoman"/>
      <w:lvlText w:val="%6."/>
      <w:lvlJc w:val="right"/>
      <w:pPr>
        <w:ind w:left="4320" w:hanging="180"/>
      </w:pPr>
    </w:lvl>
    <w:lvl w:ilvl="6" w:tplc="0BDAEA1C">
      <w:start w:val="1"/>
      <w:numFmt w:val="decimal"/>
      <w:lvlText w:val="%7."/>
      <w:lvlJc w:val="left"/>
      <w:pPr>
        <w:ind w:left="5040" w:hanging="360"/>
      </w:pPr>
    </w:lvl>
    <w:lvl w:ilvl="7" w:tplc="C272147A">
      <w:start w:val="1"/>
      <w:numFmt w:val="lowerLetter"/>
      <w:lvlText w:val="%8."/>
      <w:lvlJc w:val="left"/>
      <w:pPr>
        <w:ind w:left="5760" w:hanging="360"/>
      </w:pPr>
    </w:lvl>
    <w:lvl w:ilvl="8" w:tplc="CC44099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F1022D"/>
    <w:multiLevelType w:val="hybridMultilevel"/>
    <w:tmpl w:val="C2CA43D0"/>
    <w:lvl w:ilvl="0" w:tplc="8C729E1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1499784">
    <w:abstractNumId w:val="7"/>
  </w:num>
  <w:num w:numId="2" w16cid:durableId="583564036">
    <w:abstractNumId w:val="5"/>
  </w:num>
  <w:num w:numId="3" w16cid:durableId="1247377153">
    <w:abstractNumId w:val="8"/>
  </w:num>
  <w:num w:numId="4" w16cid:durableId="1409110374">
    <w:abstractNumId w:val="4"/>
  </w:num>
  <w:num w:numId="5" w16cid:durableId="68427013">
    <w:abstractNumId w:val="1"/>
  </w:num>
  <w:num w:numId="6" w16cid:durableId="2134640215">
    <w:abstractNumId w:val="3"/>
  </w:num>
  <w:num w:numId="7" w16cid:durableId="44499017">
    <w:abstractNumId w:val="17"/>
  </w:num>
  <w:num w:numId="8" w16cid:durableId="1618872148">
    <w:abstractNumId w:val="9"/>
  </w:num>
  <w:num w:numId="9" w16cid:durableId="2113427204">
    <w:abstractNumId w:val="0"/>
  </w:num>
  <w:num w:numId="10" w16cid:durableId="359819769">
    <w:abstractNumId w:val="6"/>
  </w:num>
  <w:num w:numId="11" w16cid:durableId="1659072085">
    <w:abstractNumId w:val="11"/>
  </w:num>
  <w:num w:numId="12" w16cid:durableId="2042705222">
    <w:abstractNumId w:val="14"/>
  </w:num>
  <w:num w:numId="13" w16cid:durableId="2065785560">
    <w:abstractNumId w:val="16"/>
  </w:num>
  <w:num w:numId="14" w16cid:durableId="2049406653">
    <w:abstractNumId w:val="13"/>
  </w:num>
  <w:num w:numId="15" w16cid:durableId="1725563394">
    <w:abstractNumId w:val="2"/>
  </w:num>
  <w:num w:numId="16" w16cid:durableId="1666933345">
    <w:abstractNumId w:val="10"/>
  </w:num>
  <w:num w:numId="17" w16cid:durableId="1540360141">
    <w:abstractNumId w:val="15"/>
  </w:num>
  <w:num w:numId="18" w16cid:durableId="1509101827">
    <w:abstractNumId w:val="18"/>
  </w:num>
  <w:num w:numId="19" w16cid:durableId="688163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rA0Nze2MDI0MTVV0lEKTi0uzszPAykwrAUAFor3jiwAAAA="/>
  </w:docVars>
  <w:rsids>
    <w:rsidRoot w:val="00767D65"/>
    <w:rsid w:val="00004421"/>
    <w:rsid w:val="000411B5"/>
    <w:rsid w:val="0024678F"/>
    <w:rsid w:val="00256446"/>
    <w:rsid w:val="002631EC"/>
    <w:rsid w:val="002A707D"/>
    <w:rsid w:val="002AD2DF"/>
    <w:rsid w:val="002B4F2D"/>
    <w:rsid w:val="0037DFFD"/>
    <w:rsid w:val="00384418"/>
    <w:rsid w:val="003A7D45"/>
    <w:rsid w:val="003B5CB1"/>
    <w:rsid w:val="0049026F"/>
    <w:rsid w:val="004D2E28"/>
    <w:rsid w:val="004D5D3E"/>
    <w:rsid w:val="004F3FE2"/>
    <w:rsid w:val="005334A2"/>
    <w:rsid w:val="00537062"/>
    <w:rsid w:val="00541173"/>
    <w:rsid w:val="00593831"/>
    <w:rsid w:val="005A60DD"/>
    <w:rsid w:val="005B753E"/>
    <w:rsid w:val="005C1927"/>
    <w:rsid w:val="005C222F"/>
    <w:rsid w:val="006152E0"/>
    <w:rsid w:val="006254DF"/>
    <w:rsid w:val="00644936"/>
    <w:rsid w:val="006B2665"/>
    <w:rsid w:val="006F7195"/>
    <w:rsid w:val="0071685D"/>
    <w:rsid w:val="00750683"/>
    <w:rsid w:val="00767D65"/>
    <w:rsid w:val="00780247"/>
    <w:rsid w:val="007A0B09"/>
    <w:rsid w:val="007E55C5"/>
    <w:rsid w:val="00800FBE"/>
    <w:rsid w:val="008235B5"/>
    <w:rsid w:val="00831F3A"/>
    <w:rsid w:val="008434B0"/>
    <w:rsid w:val="00887374"/>
    <w:rsid w:val="00902634"/>
    <w:rsid w:val="00935730"/>
    <w:rsid w:val="009827B0"/>
    <w:rsid w:val="009D7736"/>
    <w:rsid w:val="00A51210"/>
    <w:rsid w:val="00AB555B"/>
    <w:rsid w:val="00AB7971"/>
    <w:rsid w:val="00BB04C5"/>
    <w:rsid w:val="00BC2939"/>
    <w:rsid w:val="00BD656D"/>
    <w:rsid w:val="00C57F37"/>
    <w:rsid w:val="00C641AC"/>
    <w:rsid w:val="00CE467D"/>
    <w:rsid w:val="00D8D2CA"/>
    <w:rsid w:val="00DB4293"/>
    <w:rsid w:val="00DC4DFE"/>
    <w:rsid w:val="00E6160D"/>
    <w:rsid w:val="00EC3287"/>
    <w:rsid w:val="00EC3B14"/>
    <w:rsid w:val="00ED01F2"/>
    <w:rsid w:val="00ED5B08"/>
    <w:rsid w:val="00EE2A32"/>
    <w:rsid w:val="00F064A9"/>
    <w:rsid w:val="00F10C82"/>
    <w:rsid w:val="00F34E4E"/>
    <w:rsid w:val="00F94134"/>
    <w:rsid w:val="00FD24E5"/>
    <w:rsid w:val="01AA53F2"/>
    <w:rsid w:val="03AD80DA"/>
    <w:rsid w:val="03BF234B"/>
    <w:rsid w:val="0424E3B1"/>
    <w:rsid w:val="0453A3BF"/>
    <w:rsid w:val="0467D1AC"/>
    <w:rsid w:val="057E0FDA"/>
    <w:rsid w:val="05D0E139"/>
    <w:rsid w:val="06F392EE"/>
    <w:rsid w:val="0703412C"/>
    <w:rsid w:val="07639583"/>
    <w:rsid w:val="084F84B2"/>
    <w:rsid w:val="089F118D"/>
    <w:rsid w:val="08F7CFFD"/>
    <w:rsid w:val="094C49FA"/>
    <w:rsid w:val="09EB5513"/>
    <w:rsid w:val="0A2B33B0"/>
    <w:rsid w:val="0BD6B24F"/>
    <w:rsid w:val="0BF23037"/>
    <w:rsid w:val="0C41DFFB"/>
    <w:rsid w:val="0D0222ED"/>
    <w:rsid w:val="0D9D269D"/>
    <w:rsid w:val="0DECB75C"/>
    <w:rsid w:val="0E634461"/>
    <w:rsid w:val="0FAF986C"/>
    <w:rsid w:val="103FF0FD"/>
    <w:rsid w:val="115A1E66"/>
    <w:rsid w:val="13344C96"/>
    <w:rsid w:val="1503C7E8"/>
    <w:rsid w:val="15136220"/>
    <w:rsid w:val="15B04C95"/>
    <w:rsid w:val="16A5FDCD"/>
    <w:rsid w:val="1752D725"/>
    <w:rsid w:val="18544C8B"/>
    <w:rsid w:val="18F0079B"/>
    <w:rsid w:val="193EC5D5"/>
    <w:rsid w:val="1A096663"/>
    <w:rsid w:val="1A5FF667"/>
    <w:rsid w:val="1AECD1AF"/>
    <w:rsid w:val="1BA536C4"/>
    <w:rsid w:val="1D1E7405"/>
    <w:rsid w:val="1D471422"/>
    <w:rsid w:val="1DC2BBE5"/>
    <w:rsid w:val="1FC558E5"/>
    <w:rsid w:val="2033B7B6"/>
    <w:rsid w:val="20819FC7"/>
    <w:rsid w:val="219C1A51"/>
    <w:rsid w:val="22E37C2D"/>
    <w:rsid w:val="2327F302"/>
    <w:rsid w:val="245E1118"/>
    <w:rsid w:val="2572CF4A"/>
    <w:rsid w:val="26042080"/>
    <w:rsid w:val="272F26D0"/>
    <w:rsid w:val="27ECB60F"/>
    <w:rsid w:val="28D3EBCC"/>
    <w:rsid w:val="29076DB2"/>
    <w:rsid w:val="29328C8E"/>
    <w:rsid w:val="296EABCA"/>
    <w:rsid w:val="297DD663"/>
    <w:rsid w:val="2A5EF7E1"/>
    <w:rsid w:val="2B3215DA"/>
    <w:rsid w:val="2BE56070"/>
    <w:rsid w:val="2C736204"/>
    <w:rsid w:val="2CA630F4"/>
    <w:rsid w:val="2CCDE63B"/>
    <w:rsid w:val="2D3D116E"/>
    <w:rsid w:val="2D562F80"/>
    <w:rsid w:val="2D87841A"/>
    <w:rsid w:val="2D8D8F6D"/>
    <w:rsid w:val="2E262ED4"/>
    <w:rsid w:val="2EC48928"/>
    <w:rsid w:val="2F3A8230"/>
    <w:rsid w:val="312B2381"/>
    <w:rsid w:val="31882F01"/>
    <w:rsid w:val="31E6F8A0"/>
    <w:rsid w:val="323EA1C0"/>
    <w:rsid w:val="32DF7B7B"/>
    <w:rsid w:val="330958CC"/>
    <w:rsid w:val="33ED62EA"/>
    <w:rsid w:val="347C2268"/>
    <w:rsid w:val="34EDD15D"/>
    <w:rsid w:val="35EB8CBF"/>
    <w:rsid w:val="3825721F"/>
    <w:rsid w:val="385CF43E"/>
    <w:rsid w:val="389371C8"/>
    <w:rsid w:val="39279BFA"/>
    <w:rsid w:val="396D6728"/>
    <w:rsid w:val="39C14280"/>
    <w:rsid w:val="3A9BB228"/>
    <w:rsid w:val="3B877910"/>
    <w:rsid w:val="3C865DC1"/>
    <w:rsid w:val="3CD2CF2E"/>
    <w:rsid w:val="3CDE1DB2"/>
    <w:rsid w:val="3D9FDBE1"/>
    <w:rsid w:val="402781AF"/>
    <w:rsid w:val="40ABB4CF"/>
    <w:rsid w:val="40B2BD95"/>
    <w:rsid w:val="413090E7"/>
    <w:rsid w:val="424E8DF6"/>
    <w:rsid w:val="42828FE8"/>
    <w:rsid w:val="42BA6103"/>
    <w:rsid w:val="43DAB48B"/>
    <w:rsid w:val="43EA5E57"/>
    <w:rsid w:val="44292D4B"/>
    <w:rsid w:val="44C9E762"/>
    <w:rsid w:val="45A105BA"/>
    <w:rsid w:val="47482724"/>
    <w:rsid w:val="47BAFD9E"/>
    <w:rsid w:val="481581D5"/>
    <w:rsid w:val="48A6D30B"/>
    <w:rsid w:val="4AE969AC"/>
    <w:rsid w:val="4AFCA25B"/>
    <w:rsid w:val="4CA46F11"/>
    <w:rsid w:val="4EF227DA"/>
    <w:rsid w:val="51715453"/>
    <w:rsid w:val="520AD748"/>
    <w:rsid w:val="526C9F46"/>
    <w:rsid w:val="52BDA7C1"/>
    <w:rsid w:val="53838D65"/>
    <w:rsid w:val="5430ED0C"/>
    <w:rsid w:val="54591C5F"/>
    <w:rsid w:val="5468BE27"/>
    <w:rsid w:val="551F5DC6"/>
    <w:rsid w:val="553B9120"/>
    <w:rsid w:val="5558F009"/>
    <w:rsid w:val="55F4ECC0"/>
    <w:rsid w:val="56155530"/>
    <w:rsid w:val="56A4AE7B"/>
    <w:rsid w:val="57DA7269"/>
    <w:rsid w:val="58C4E45B"/>
    <w:rsid w:val="5A478C5F"/>
    <w:rsid w:val="5A9D7843"/>
    <w:rsid w:val="5AFE35CD"/>
    <w:rsid w:val="5B04137E"/>
    <w:rsid w:val="5BC8318D"/>
    <w:rsid w:val="5D13EFFF"/>
    <w:rsid w:val="5D33DC5F"/>
    <w:rsid w:val="5D6401EE"/>
    <w:rsid w:val="5DAC3365"/>
    <w:rsid w:val="5E6977BA"/>
    <w:rsid w:val="5F148857"/>
    <w:rsid w:val="5F282070"/>
    <w:rsid w:val="5F3425DF"/>
    <w:rsid w:val="5F464AF6"/>
    <w:rsid w:val="6153E5FD"/>
    <w:rsid w:val="62689E94"/>
    <w:rsid w:val="635BB0BA"/>
    <w:rsid w:val="63C989A6"/>
    <w:rsid w:val="644CA258"/>
    <w:rsid w:val="654E250D"/>
    <w:rsid w:val="665C4BF4"/>
    <w:rsid w:val="67956CDB"/>
    <w:rsid w:val="6826B723"/>
    <w:rsid w:val="687E011D"/>
    <w:rsid w:val="68D7E018"/>
    <w:rsid w:val="69316DD7"/>
    <w:rsid w:val="69602BFE"/>
    <w:rsid w:val="69AB63B4"/>
    <w:rsid w:val="6A547B75"/>
    <w:rsid w:val="6ACD0D9D"/>
    <w:rsid w:val="6AE9A434"/>
    <w:rsid w:val="6B0FD8E1"/>
    <w:rsid w:val="6B35E08D"/>
    <w:rsid w:val="6CA3DA0D"/>
    <w:rsid w:val="6D9550EB"/>
    <w:rsid w:val="70AA949C"/>
    <w:rsid w:val="711844CF"/>
    <w:rsid w:val="7165EAC7"/>
    <w:rsid w:val="723EBFDF"/>
    <w:rsid w:val="7306E597"/>
    <w:rsid w:val="73738170"/>
    <w:rsid w:val="74DF2D05"/>
    <w:rsid w:val="7599BEF3"/>
    <w:rsid w:val="75B10EBB"/>
    <w:rsid w:val="7667EA63"/>
    <w:rsid w:val="76AB2232"/>
    <w:rsid w:val="76D5819D"/>
    <w:rsid w:val="78528944"/>
    <w:rsid w:val="797B66CD"/>
    <w:rsid w:val="79CBC685"/>
    <w:rsid w:val="7A286207"/>
    <w:rsid w:val="7A970549"/>
    <w:rsid w:val="7AA5B29A"/>
    <w:rsid w:val="7ABCD0E4"/>
    <w:rsid w:val="7ABD1D53"/>
    <w:rsid w:val="7AF63DA4"/>
    <w:rsid w:val="7B4B05AA"/>
    <w:rsid w:val="7B932C5B"/>
    <w:rsid w:val="7D003F3A"/>
    <w:rsid w:val="7D0115C6"/>
    <w:rsid w:val="7D6A2BF1"/>
    <w:rsid w:val="7E013B47"/>
    <w:rsid w:val="7FC215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EDE6BC"/>
  <w15:docId w15:val="{BD10BAB1-E78B-7841-9B60-AF64755F7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35B5"/>
  </w:style>
  <w:style w:type="paragraph" w:styleId="Nagwek1">
    <w:name w:val="heading 1"/>
    <w:basedOn w:val="Normalny"/>
    <w:next w:val="Normalny"/>
    <w:link w:val="Nagwek1Znak"/>
    <w:qFormat/>
    <w:rsid w:val="00C641AC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67D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67D6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767D65"/>
    <w:pPr>
      <w:ind w:left="720"/>
      <w:contextualSpacing/>
    </w:pPr>
  </w:style>
  <w:style w:type="table" w:styleId="Tabela-Siatka">
    <w:name w:val="Table Grid"/>
    <w:basedOn w:val="Standardowy"/>
    <w:uiPriority w:val="59"/>
    <w:rsid w:val="00767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C641AC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C57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F37"/>
  </w:style>
  <w:style w:type="paragraph" w:styleId="Stopka">
    <w:name w:val="footer"/>
    <w:basedOn w:val="Normalny"/>
    <w:link w:val="StopkaZnak"/>
    <w:uiPriority w:val="99"/>
    <w:unhideWhenUsed/>
    <w:rsid w:val="00C57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F37"/>
  </w:style>
  <w:style w:type="character" w:styleId="Odwoaniedokomentarza">
    <w:name w:val="annotation reference"/>
    <w:basedOn w:val="Domylnaczcionkaakapitu"/>
    <w:uiPriority w:val="99"/>
    <w:semiHidden/>
    <w:unhideWhenUsed/>
    <w:rsid w:val="003B5C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5CB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5CB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5CB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5CB1"/>
    <w:rPr>
      <w:b/>
      <w:bCs/>
      <w:sz w:val="20"/>
      <w:szCs w:val="20"/>
    </w:rPr>
  </w:style>
  <w:style w:type="table" w:styleId="Jasnalistaakcent1">
    <w:name w:val="Light List Accent 1"/>
    <w:basedOn w:val="Standardowy"/>
    <w:uiPriority w:val="61"/>
    <w:rsid w:val="004D5D3E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F54D360ADEBF479FB6B53405245F30" ma:contentTypeVersion="9" ma:contentTypeDescription="Utwórz nowy dokument." ma:contentTypeScope="" ma:versionID="51115311b89c7a952b4b5a9c40cd6386">
  <xsd:schema xmlns:xsd="http://www.w3.org/2001/XMLSchema" xmlns:xs="http://www.w3.org/2001/XMLSchema" xmlns:p="http://schemas.microsoft.com/office/2006/metadata/properties" xmlns:ns2="39adf972-1761-4e74-898d-86af4620973f" targetNamespace="http://schemas.microsoft.com/office/2006/metadata/properties" ma:root="true" ma:fieldsID="cbe98f7dff3bc55433e7b0b0a5b26fdd" ns2:_="">
    <xsd:import namespace="39adf972-1761-4e74-898d-86af46209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df972-1761-4e74-898d-86af462097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4FAF70-941F-418E-B59E-65B061AE48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BFDB1D-C49F-4C37-9299-70C42F478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adf972-1761-4e74-898d-86af462097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1259E8-8C12-4E0C-A9A7-21761D129B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004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arpa</dc:creator>
  <cp:lastModifiedBy>Barbara Smorczewska</cp:lastModifiedBy>
  <cp:revision>6</cp:revision>
  <cp:lastPrinted>2022-01-13T14:30:00Z</cp:lastPrinted>
  <dcterms:created xsi:type="dcterms:W3CDTF">2022-05-10T10:53:00Z</dcterms:created>
  <dcterms:modified xsi:type="dcterms:W3CDTF">2022-05-23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54D360ADEBF479FB6B53405245F30</vt:lpwstr>
  </property>
</Properties>
</file>